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2302B9" w14:textId="77777777" w:rsidR="000306BA" w:rsidRDefault="00271195">
      <w:r>
        <w:rPr>
          <w:noProof/>
        </w:rPr>
        <w:drawing>
          <wp:anchor distT="0" distB="0" distL="114300" distR="114300" simplePos="0" relativeHeight="251858944" behindDoc="1" locked="0" layoutInCell="1" allowOverlap="1" wp14:anchorId="3175D759" wp14:editId="10D32F87">
            <wp:simplePos x="0" y="0"/>
            <wp:positionH relativeFrom="column">
              <wp:posOffset>-1362076</wp:posOffset>
            </wp:positionH>
            <wp:positionV relativeFrom="paragraph">
              <wp:posOffset>-600075</wp:posOffset>
            </wp:positionV>
            <wp:extent cx="6600825" cy="882776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2194" cy="8869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2C60C0" w14:textId="77777777" w:rsidR="000306BA" w:rsidRDefault="000306BA"/>
    <w:p w14:paraId="5088952B" w14:textId="77777777" w:rsidR="000306BA" w:rsidRDefault="000306BA"/>
    <w:p w14:paraId="22CF7049" w14:textId="77777777" w:rsidR="000306BA" w:rsidRDefault="000306BA"/>
    <w:p w14:paraId="0B1355F2" w14:textId="77777777" w:rsidR="00C123AA" w:rsidRDefault="00C123AA"/>
    <w:p w14:paraId="7FD4EBF1" w14:textId="77777777" w:rsidR="00D65D30" w:rsidRDefault="00D65D30"/>
    <w:p w14:paraId="266C843F" w14:textId="77777777" w:rsidR="004935B5" w:rsidRDefault="004935B5"/>
    <w:p w14:paraId="2C1A3CEE" w14:textId="77777777" w:rsidR="000306BA" w:rsidRPr="00BB75CB" w:rsidRDefault="000306BA">
      <w:pPr>
        <w:rPr>
          <w:lang w:val="es-MX"/>
        </w:rPr>
      </w:pPr>
    </w:p>
    <w:p w14:paraId="05A03A5A" w14:textId="77777777" w:rsidR="000306BA" w:rsidRPr="00BB75CB" w:rsidRDefault="000306BA">
      <w:pPr>
        <w:rPr>
          <w:sz w:val="28"/>
          <w:szCs w:val="28"/>
          <w:lang w:val="es-MX"/>
        </w:rPr>
      </w:pPr>
      <w:r w:rsidRPr="00BB75CB">
        <w:rPr>
          <w:sz w:val="28"/>
          <w:szCs w:val="28"/>
          <w:lang w:val="es-MX"/>
        </w:rPr>
        <w:tab/>
      </w:r>
      <w:r w:rsidRPr="00BB75CB">
        <w:rPr>
          <w:sz w:val="28"/>
          <w:szCs w:val="28"/>
          <w:lang w:val="es-MX"/>
        </w:rPr>
        <w:tab/>
      </w:r>
      <w:r w:rsidRPr="00BB75CB">
        <w:rPr>
          <w:sz w:val="28"/>
          <w:szCs w:val="28"/>
          <w:lang w:val="es-MX"/>
        </w:rPr>
        <w:tab/>
      </w:r>
      <w:r w:rsidRPr="00BB75CB">
        <w:rPr>
          <w:sz w:val="28"/>
          <w:szCs w:val="28"/>
          <w:lang w:val="es-MX"/>
        </w:rPr>
        <w:tab/>
      </w:r>
      <w:r w:rsidRPr="00BB75CB">
        <w:rPr>
          <w:sz w:val="28"/>
          <w:szCs w:val="28"/>
          <w:lang w:val="es-MX"/>
        </w:rPr>
        <w:tab/>
      </w:r>
    </w:p>
    <w:p w14:paraId="6EEB3189" w14:textId="77777777" w:rsidR="000306BA" w:rsidRPr="00E37DD7" w:rsidRDefault="000306BA">
      <w:pPr>
        <w:rPr>
          <w:sz w:val="28"/>
          <w:szCs w:val="28"/>
        </w:rPr>
      </w:pPr>
      <w:r w:rsidRPr="00BB75CB">
        <w:rPr>
          <w:sz w:val="28"/>
          <w:szCs w:val="28"/>
          <w:lang w:val="es-MX"/>
        </w:rPr>
        <w:tab/>
      </w:r>
      <w:r w:rsidRPr="00BB75CB">
        <w:rPr>
          <w:sz w:val="28"/>
          <w:szCs w:val="28"/>
          <w:lang w:val="es-MX"/>
        </w:rPr>
        <w:tab/>
      </w:r>
      <w:r w:rsidRPr="00E37DD7">
        <w:rPr>
          <w:sz w:val="28"/>
          <w:szCs w:val="28"/>
        </w:rPr>
        <w:t xml:space="preserve"> </w:t>
      </w:r>
    </w:p>
    <w:p w14:paraId="4FD8405E" w14:textId="77777777" w:rsidR="000306BA" w:rsidRPr="00E37DD7" w:rsidRDefault="00FA43A6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0D2F861" wp14:editId="088F6CC5">
                <wp:simplePos x="0" y="0"/>
                <wp:positionH relativeFrom="column">
                  <wp:posOffset>-514350</wp:posOffset>
                </wp:positionH>
                <wp:positionV relativeFrom="paragraph">
                  <wp:posOffset>272415</wp:posOffset>
                </wp:positionV>
                <wp:extent cx="5181600" cy="1709420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1709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050A33" w14:textId="4BB0E72C" w:rsidR="002D3623" w:rsidRPr="00032A7F" w:rsidRDefault="001345D6" w:rsidP="00032A7F">
                            <w:pPr>
                              <w:spacing w:after="80" w:line="240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Store Selection User</w:t>
                            </w:r>
                            <w:r w:rsidR="001F33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2D362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Guide</w:t>
                            </w:r>
                          </w:p>
                          <w:p w14:paraId="4E6510DB" w14:textId="2C383F04" w:rsidR="002D3623" w:rsidRPr="00032A7F" w:rsidRDefault="001345D6" w:rsidP="00032A7F">
                            <w:pPr>
                              <w:spacing w:after="8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Administrator </w:t>
                            </w:r>
                            <w:r w:rsidR="00B273FC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</w:rPr>
                              <w:t>Version</w:t>
                            </w:r>
                          </w:p>
                          <w:p w14:paraId="16448298" w14:textId="77777777" w:rsidR="002D3623" w:rsidRDefault="002D3623" w:rsidP="00032A7F">
                            <w:pPr>
                              <w:spacing w:after="8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5D52BD4F" w14:textId="630E907B" w:rsidR="002D3623" w:rsidRPr="00032A7F" w:rsidRDefault="00B273FC" w:rsidP="00032A7F">
                            <w:pPr>
                              <w:spacing w:after="80" w:line="240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September 9</w:t>
                            </w:r>
                            <w:r w:rsidRPr="00B273F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4A307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, 2016</w:t>
                            </w:r>
                          </w:p>
                          <w:p w14:paraId="4A357377" w14:textId="77777777" w:rsidR="002D3623" w:rsidRDefault="002D3623" w:rsidP="00081D54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D2F8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0.5pt;margin-top:21.45pt;width:408pt;height:134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" filled="f" stroked="f">
                <v:textbox>
                  <w:txbxContent>
                    <w:p w14:paraId="1A050A33" w14:textId="4BB0E72C" w:rsidR="002D3623" w:rsidRPr="00032A7F" w:rsidRDefault="001345D6" w:rsidP="00032A7F">
                      <w:pPr>
                        <w:spacing w:after="80" w:line="240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>Store Selection User</w:t>
                      </w:r>
                      <w:r w:rsidR="001F33A7">
                        <w:rPr>
                          <w:rFonts w:ascii="Arial" w:hAnsi="Arial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  <w:r w:rsidR="002D3623">
                        <w:rPr>
                          <w:rFonts w:ascii="Arial" w:hAnsi="Arial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>Guide</w:t>
                      </w:r>
                    </w:p>
                    <w:p w14:paraId="4E6510DB" w14:textId="2C383F04" w:rsidR="002D3623" w:rsidRPr="00032A7F" w:rsidRDefault="001345D6" w:rsidP="00032A7F">
                      <w:pPr>
                        <w:spacing w:after="80" w:line="240" w:lineRule="auto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0"/>
                        </w:rPr>
                        <w:t xml:space="preserve">Administrator </w:t>
                      </w:r>
                      <w:r w:rsidR="00B273FC"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0"/>
                        </w:rPr>
                        <w:t>Version</w:t>
                      </w:r>
                    </w:p>
                    <w:p w14:paraId="16448298" w14:textId="77777777" w:rsidR="002D3623" w:rsidRDefault="002D3623" w:rsidP="00032A7F">
                      <w:pPr>
                        <w:spacing w:after="80" w:line="240" w:lineRule="auto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5D52BD4F" w14:textId="630E907B" w:rsidR="002D3623" w:rsidRPr="00032A7F" w:rsidRDefault="00B273FC" w:rsidP="00032A7F">
                      <w:pPr>
                        <w:spacing w:after="80" w:line="240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September 9</w:t>
                      </w:r>
                      <w:r w:rsidRPr="00B273FC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4A3071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, 2016</w:t>
                      </w:r>
                    </w:p>
                    <w:p w14:paraId="4A357377" w14:textId="77777777" w:rsidR="002D3623" w:rsidRDefault="002D3623" w:rsidP="00081D54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0306BA" w:rsidRPr="00E37DD7">
        <w:rPr>
          <w:sz w:val="28"/>
          <w:szCs w:val="28"/>
        </w:rPr>
        <w:tab/>
      </w:r>
    </w:p>
    <w:p w14:paraId="362A29B2" w14:textId="77777777" w:rsidR="000306BA" w:rsidRPr="00E37DD7" w:rsidRDefault="000306BA">
      <w:pPr>
        <w:rPr>
          <w:sz w:val="28"/>
          <w:szCs w:val="28"/>
        </w:rPr>
      </w:pPr>
      <w:r w:rsidRPr="00E37DD7">
        <w:rPr>
          <w:sz w:val="28"/>
          <w:szCs w:val="28"/>
        </w:rPr>
        <w:tab/>
      </w:r>
      <w:r w:rsidRPr="00E37DD7">
        <w:rPr>
          <w:sz w:val="28"/>
          <w:szCs w:val="28"/>
        </w:rPr>
        <w:tab/>
      </w:r>
      <w:r w:rsidRPr="00E37DD7">
        <w:rPr>
          <w:sz w:val="28"/>
          <w:szCs w:val="28"/>
        </w:rPr>
        <w:tab/>
      </w:r>
    </w:p>
    <w:p w14:paraId="0A8E5973" w14:textId="77777777" w:rsidR="00545F98" w:rsidRPr="00E37DD7" w:rsidRDefault="000306BA">
      <w:r w:rsidRPr="00E37DD7">
        <w:rPr>
          <w:sz w:val="28"/>
          <w:szCs w:val="28"/>
        </w:rPr>
        <w:tab/>
      </w:r>
      <w:r w:rsidRPr="00E37DD7">
        <w:rPr>
          <w:sz w:val="28"/>
          <w:szCs w:val="28"/>
        </w:rPr>
        <w:tab/>
      </w:r>
      <w:r w:rsidRPr="00E37DD7">
        <w:rPr>
          <w:sz w:val="28"/>
          <w:szCs w:val="28"/>
        </w:rPr>
        <w:tab/>
        <w:t xml:space="preserve"> </w:t>
      </w:r>
    </w:p>
    <w:p w14:paraId="120A44B5" w14:textId="77777777" w:rsidR="00081D54" w:rsidRPr="00E37DD7" w:rsidRDefault="00081D54">
      <w:r w:rsidRPr="00E37DD7">
        <w:br w:type="page"/>
      </w:r>
    </w:p>
    <w:p w14:paraId="2EFA8283" w14:textId="77777777" w:rsidR="00545F98" w:rsidRPr="00E37DD7" w:rsidRDefault="00545F98"/>
    <w:p w14:paraId="234BBF92" w14:textId="284D5333" w:rsidR="007A1965" w:rsidRDefault="001345D6" w:rsidP="007A1965">
      <w:pPr>
        <w:spacing w:after="80" w:line="240" w:lineRule="auto"/>
        <w:rPr>
          <w:b/>
          <w:color w:val="7F7F7F" w:themeColor="text1" w:themeTint="80"/>
          <w:sz w:val="36"/>
          <w:szCs w:val="36"/>
        </w:rPr>
      </w:pPr>
      <w:r>
        <w:rPr>
          <w:b/>
          <w:color w:val="7F7F7F" w:themeColor="text1" w:themeTint="80"/>
          <w:sz w:val="36"/>
          <w:szCs w:val="36"/>
        </w:rPr>
        <w:t>Store Selection Administrator</w:t>
      </w:r>
      <w:r w:rsidR="009E3B0F">
        <w:rPr>
          <w:b/>
          <w:color w:val="7F7F7F" w:themeColor="text1" w:themeTint="80"/>
          <w:sz w:val="36"/>
          <w:szCs w:val="36"/>
        </w:rPr>
        <w:t xml:space="preserve"> Guide</w:t>
      </w:r>
    </w:p>
    <w:p w14:paraId="17103A17" w14:textId="589D3D76" w:rsidR="00E1419E" w:rsidRDefault="00F61BFC" w:rsidP="007A1965">
      <w:pPr>
        <w:spacing w:after="80" w:line="240" w:lineRule="auto"/>
        <w:rPr>
          <w:color w:val="595959" w:themeColor="text1" w:themeTint="A6"/>
          <w:sz w:val="36"/>
          <w:szCs w:val="36"/>
        </w:rPr>
      </w:pPr>
      <w:r>
        <w:rPr>
          <w:noProof/>
          <w:color w:val="595959" w:themeColor="text1" w:themeTint="A6"/>
          <w:sz w:val="28"/>
          <w:szCs w:val="28"/>
        </w:rPr>
        <w:drawing>
          <wp:anchor distT="0" distB="0" distL="114300" distR="114300" simplePos="0" relativeHeight="251857920" behindDoc="0" locked="0" layoutInCell="1" allowOverlap="1" wp14:anchorId="014C78A5" wp14:editId="6DBCF275">
            <wp:simplePos x="0" y="0"/>
            <wp:positionH relativeFrom="margin">
              <wp:posOffset>-1662730</wp:posOffset>
            </wp:positionH>
            <wp:positionV relativeFrom="paragraph">
              <wp:posOffset>235864</wp:posOffset>
            </wp:positionV>
            <wp:extent cx="1254299" cy="809037"/>
            <wp:effectExtent l="0" t="0" r="3175" b="0"/>
            <wp:wrapNone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299" cy="8090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913AFA" w14:textId="77777777" w:rsidR="00E1419E" w:rsidRPr="008113FE" w:rsidRDefault="00F36809">
      <w:pPr>
        <w:rPr>
          <w:color w:val="5B9BD5" w:themeColor="accent1"/>
          <w:sz w:val="36"/>
          <w:szCs w:val="36"/>
        </w:rPr>
      </w:pPr>
      <w:r w:rsidRPr="00966CC1">
        <w:rPr>
          <w:b/>
          <w:noProof/>
          <w:color w:val="595959" w:themeColor="text1" w:themeTint="A6"/>
          <w:sz w:val="28"/>
          <w:szCs w:val="28"/>
        </w:rPr>
        <w:drawing>
          <wp:anchor distT="0" distB="0" distL="114300" distR="114300" simplePos="0" relativeHeight="251854848" behindDoc="1" locked="0" layoutInCell="1" allowOverlap="1" wp14:anchorId="04AE6C44" wp14:editId="327C322A">
            <wp:simplePos x="0" y="0"/>
            <wp:positionH relativeFrom="margin">
              <wp:posOffset>-9525</wp:posOffset>
            </wp:positionH>
            <wp:positionV relativeFrom="paragraph">
              <wp:posOffset>346710</wp:posOffset>
            </wp:positionV>
            <wp:extent cx="406673" cy="405500"/>
            <wp:effectExtent l="0" t="0" r="0" b="0"/>
            <wp:wrapNone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Verified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673" cy="40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1419E" w:rsidRPr="008113FE">
        <w:rPr>
          <w:color w:val="5B9BD5" w:themeColor="accent1"/>
          <w:sz w:val="36"/>
          <w:szCs w:val="36"/>
        </w:rPr>
        <w:t>After reading this document, you should be able to:</w:t>
      </w:r>
    </w:p>
    <w:p w14:paraId="765E5E15" w14:textId="6EE7F89E" w:rsidR="00DE56BB" w:rsidRDefault="009E3B0F" w:rsidP="00DE56BB">
      <w:pPr>
        <w:ind w:left="720"/>
        <w:rPr>
          <w:b/>
          <w:i/>
          <w:color w:val="7F7F7F" w:themeColor="text1" w:themeTint="80"/>
          <w:sz w:val="28"/>
          <w:szCs w:val="28"/>
        </w:rPr>
      </w:pPr>
      <w:r>
        <w:rPr>
          <w:b/>
          <w:i/>
          <w:color w:val="7F7F7F" w:themeColor="text1" w:themeTint="80"/>
          <w:sz w:val="28"/>
          <w:szCs w:val="28"/>
        </w:rPr>
        <w:t>Understand</w:t>
      </w:r>
      <w:r w:rsidR="00156B2D">
        <w:rPr>
          <w:b/>
          <w:i/>
          <w:color w:val="7F7F7F" w:themeColor="text1" w:themeTint="80"/>
          <w:sz w:val="28"/>
          <w:szCs w:val="28"/>
        </w:rPr>
        <w:t xml:space="preserve"> </w:t>
      </w:r>
      <w:r w:rsidR="002B09D7">
        <w:rPr>
          <w:b/>
          <w:i/>
          <w:color w:val="7F7F7F" w:themeColor="text1" w:themeTint="80"/>
          <w:sz w:val="28"/>
          <w:szCs w:val="28"/>
        </w:rPr>
        <w:t xml:space="preserve">how to </w:t>
      </w:r>
      <w:r w:rsidR="001345D6">
        <w:rPr>
          <w:b/>
          <w:i/>
          <w:color w:val="7F7F7F" w:themeColor="text1" w:themeTint="80"/>
          <w:sz w:val="28"/>
          <w:szCs w:val="28"/>
        </w:rPr>
        <w:t xml:space="preserve">train your reps to </w:t>
      </w:r>
      <w:r>
        <w:rPr>
          <w:b/>
          <w:i/>
          <w:color w:val="7F7F7F" w:themeColor="text1" w:themeTint="80"/>
          <w:sz w:val="28"/>
          <w:szCs w:val="28"/>
        </w:rPr>
        <w:t>schedul</w:t>
      </w:r>
      <w:r w:rsidR="002B09D7">
        <w:rPr>
          <w:b/>
          <w:i/>
          <w:color w:val="7F7F7F" w:themeColor="text1" w:themeTint="80"/>
          <w:sz w:val="28"/>
          <w:szCs w:val="28"/>
        </w:rPr>
        <w:t xml:space="preserve">e </w:t>
      </w:r>
      <w:r>
        <w:rPr>
          <w:b/>
          <w:i/>
          <w:color w:val="7F7F7F" w:themeColor="text1" w:themeTint="80"/>
          <w:sz w:val="28"/>
          <w:szCs w:val="28"/>
        </w:rPr>
        <w:t xml:space="preserve">a new store </w:t>
      </w:r>
      <w:r w:rsidR="00AD1E75">
        <w:rPr>
          <w:b/>
          <w:i/>
          <w:color w:val="7F7F7F" w:themeColor="text1" w:themeTint="80"/>
          <w:sz w:val="28"/>
          <w:szCs w:val="28"/>
        </w:rPr>
        <w:t>with</w:t>
      </w:r>
      <w:r w:rsidR="00DE56BB">
        <w:rPr>
          <w:b/>
          <w:i/>
          <w:color w:val="7F7F7F" w:themeColor="text1" w:themeTint="80"/>
          <w:sz w:val="28"/>
          <w:szCs w:val="28"/>
        </w:rPr>
        <w:t xml:space="preserve"> the Windows or Windows Phone app </w:t>
      </w:r>
      <w:r>
        <w:rPr>
          <w:b/>
          <w:i/>
          <w:color w:val="7F7F7F" w:themeColor="text1" w:themeTint="80"/>
          <w:sz w:val="28"/>
          <w:szCs w:val="28"/>
        </w:rPr>
        <w:t xml:space="preserve">using </w:t>
      </w:r>
      <w:r w:rsidR="002A543D">
        <w:rPr>
          <w:b/>
          <w:i/>
          <w:color w:val="7F7F7F" w:themeColor="text1" w:themeTint="80"/>
          <w:sz w:val="28"/>
          <w:szCs w:val="28"/>
        </w:rPr>
        <w:t>the new Add Stores</w:t>
      </w:r>
      <w:r w:rsidR="00DE56BB">
        <w:rPr>
          <w:b/>
          <w:i/>
          <w:color w:val="7F7F7F" w:themeColor="text1" w:themeTint="80"/>
          <w:sz w:val="28"/>
          <w:szCs w:val="28"/>
        </w:rPr>
        <w:t xml:space="preserve"> button.</w:t>
      </w:r>
    </w:p>
    <w:p w14:paraId="5BA17506" w14:textId="77777777" w:rsidR="00DE56BB" w:rsidRDefault="00DE56BB" w:rsidP="00430A69">
      <w:pPr>
        <w:ind w:left="720"/>
        <w:rPr>
          <w:b/>
          <w:i/>
          <w:color w:val="7F7F7F" w:themeColor="text1" w:themeTint="80"/>
          <w:sz w:val="28"/>
          <w:szCs w:val="28"/>
        </w:rPr>
      </w:pPr>
    </w:p>
    <w:p w14:paraId="3D93CD2C" w14:textId="65C0A8E6" w:rsidR="00DE56BB" w:rsidRDefault="00F36809" w:rsidP="00DE56BB">
      <w:pPr>
        <w:ind w:left="720"/>
        <w:rPr>
          <w:color w:val="595959" w:themeColor="text1" w:themeTint="A6"/>
          <w:sz w:val="44"/>
          <w:szCs w:val="44"/>
        </w:rPr>
      </w:pPr>
      <w:r>
        <w:rPr>
          <w:color w:val="595959" w:themeColor="text1" w:themeTint="A6"/>
          <w:sz w:val="44"/>
          <w:szCs w:val="44"/>
        </w:rPr>
        <w:br w:type="page"/>
      </w:r>
    </w:p>
    <w:p w14:paraId="01C75937" w14:textId="1AC0FEFF" w:rsidR="0066343E" w:rsidRPr="002F2C86" w:rsidRDefault="008113FE" w:rsidP="002F2C86">
      <w:pPr>
        <w:pStyle w:val="Heading1"/>
      </w:pPr>
      <w:bookmarkStart w:id="0" w:name="_Toc459647573"/>
      <w:r w:rsidRPr="002F2C86">
        <w:lastRenderedPageBreak/>
        <w:t>Overview</w:t>
      </w:r>
      <w:bookmarkEnd w:id="0"/>
    </w:p>
    <w:p w14:paraId="24AF2E72" w14:textId="69884962" w:rsidR="00E76AAE" w:rsidRDefault="00992529" w:rsidP="00BD68B7">
      <w:p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The store sele</w:t>
      </w:r>
      <w:r w:rsidR="00D14BA3">
        <w:rPr>
          <w:color w:val="7F7F7F" w:themeColor="text1" w:themeTint="80"/>
          <w:sz w:val="24"/>
          <w:szCs w:val="24"/>
        </w:rPr>
        <w:t xml:space="preserve">ction feature </w:t>
      </w:r>
      <w:r w:rsidR="00AD1E75">
        <w:rPr>
          <w:color w:val="7F7F7F" w:themeColor="text1" w:themeTint="80"/>
          <w:sz w:val="24"/>
          <w:szCs w:val="24"/>
        </w:rPr>
        <w:t>in the REP tool has been updated</w:t>
      </w:r>
      <w:r w:rsidR="00AF08F8">
        <w:rPr>
          <w:color w:val="7F7F7F" w:themeColor="text1" w:themeTint="80"/>
          <w:sz w:val="24"/>
          <w:szCs w:val="24"/>
        </w:rPr>
        <w:t xml:space="preserve"> with a more efficient se</w:t>
      </w:r>
      <w:r w:rsidR="00461FCF">
        <w:rPr>
          <w:color w:val="7F7F7F" w:themeColor="text1" w:themeTint="80"/>
          <w:sz w:val="24"/>
          <w:szCs w:val="24"/>
        </w:rPr>
        <w:t xml:space="preserve">rver - app download, or </w:t>
      </w:r>
      <w:r w:rsidR="00461FCF" w:rsidRPr="003D6896">
        <w:rPr>
          <w:b/>
          <w:i/>
          <w:color w:val="7F7F7F" w:themeColor="text1" w:themeTint="80"/>
          <w:sz w:val="24"/>
          <w:szCs w:val="24"/>
        </w:rPr>
        <w:t>smart data management</w:t>
      </w:r>
      <w:r w:rsidR="00461FCF">
        <w:rPr>
          <w:color w:val="7F7F7F" w:themeColor="text1" w:themeTint="80"/>
          <w:sz w:val="24"/>
          <w:szCs w:val="24"/>
        </w:rPr>
        <w:t>.  Now, data for only the stores needed that</w:t>
      </w:r>
      <w:r w:rsidR="00AF08F8">
        <w:rPr>
          <w:color w:val="7F7F7F" w:themeColor="text1" w:themeTint="80"/>
          <w:sz w:val="24"/>
          <w:szCs w:val="24"/>
        </w:rPr>
        <w:t xml:space="preserve"> day</w:t>
      </w:r>
      <w:r w:rsidR="00461FCF">
        <w:rPr>
          <w:color w:val="7F7F7F" w:themeColor="text1" w:themeTint="80"/>
          <w:sz w:val="24"/>
          <w:szCs w:val="24"/>
        </w:rPr>
        <w:t xml:space="preserve"> will be requested from the server</w:t>
      </w:r>
      <w:r w:rsidR="00D14BA3">
        <w:rPr>
          <w:color w:val="7F7F7F" w:themeColor="text1" w:themeTint="80"/>
          <w:sz w:val="24"/>
          <w:szCs w:val="24"/>
        </w:rPr>
        <w:t xml:space="preserve">. This will improve </w:t>
      </w:r>
      <w:r w:rsidR="00E76AAE">
        <w:rPr>
          <w:color w:val="7F7F7F" w:themeColor="text1" w:themeTint="80"/>
          <w:sz w:val="24"/>
          <w:szCs w:val="24"/>
        </w:rPr>
        <w:t>p</w:t>
      </w:r>
      <w:r w:rsidR="00D14BA3">
        <w:rPr>
          <w:color w:val="7F7F7F" w:themeColor="text1" w:themeTint="80"/>
          <w:sz w:val="24"/>
          <w:szCs w:val="24"/>
        </w:rPr>
        <w:t>erformance</w:t>
      </w:r>
      <w:r w:rsidR="00E76AAE">
        <w:rPr>
          <w:color w:val="7F7F7F" w:themeColor="text1" w:themeTint="80"/>
          <w:sz w:val="24"/>
          <w:szCs w:val="24"/>
        </w:rPr>
        <w:t xml:space="preserve"> of the app, </w:t>
      </w:r>
      <w:r w:rsidR="00D14BA3">
        <w:rPr>
          <w:color w:val="7F7F7F" w:themeColor="text1" w:themeTint="80"/>
          <w:sz w:val="24"/>
          <w:szCs w:val="24"/>
        </w:rPr>
        <w:t>especially with “value tier” device models</w:t>
      </w:r>
      <w:r w:rsidR="00E76AAE">
        <w:rPr>
          <w:color w:val="7F7F7F" w:themeColor="text1" w:themeTint="80"/>
          <w:sz w:val="24"/>
          <w:szCs w:val="24"/>
        </w:rPr>
        <w:t xml:space="preserve">. </w:t>
      </w:r>
      <w:r w:rsidR="00B273FC">
        <w:rPr>
          <w:color w:val="7F7F7F" w:themeColor="text1" w:themeTint="80"/>
          <w:sz w:val="24"/>
          <w:szCs w:val="24"/>
        </w:rPr>
        <w:t>The s</w:t>
      </w:r>
      <w:r w:rsidR="00E76AAE">
        <w:rPr>
          <w:color w:val="7F7F7F" w:themeColor="text1" w:themeTint="80"/>
          <w:sz w:val="24"/>
          <w:szCs w:val="24"/>
        </w:rPr>
        <w:t xml:space="preserve">ize of the data </w:t>
      </w:r>
      <w:r>
        <w:rPr>
          <w:color w:val="7F7F7F" w:themeColor="text1" w:themeTint="80"/>
          <w:sz w:val="24"/>
          <w:szCs w:val="24"/>
        </w:rPr>
        <w:t xml:space="preserve">transfer between </w:t>
      </w:r>
      <w:r w:rsidR="00E76AAE">
        <w:rPr>
          <w:color w:val="7F7F7F" w:themeColor="text1" w:themeTint="80"/>
          <w:sz w:val="24"/>
          <w:szCs w:val="24"/>
        </w:rPr>
        <w:t>server and REP to</w:t>
      </w:r>
      <w:r>
        <w:rPr>
          <w:color w:val="7F7F7F" w:themeColor="text1" w:themeTint="80"/>
          <w:sz w:val="24"/>
          <w:szCs w:val="24"/>
        </w:rPr>
        <w:t>ol</w:t>
      </w:r>
      <w:r w:rsidR="00D14BA3">
        <w:rPr>
          <w:color w:val="7F7F7F" w:themeColor="text1" w:themeTint="80"/>
          <w:sz w:val="24"/>
          <w:szCs w:val="24"/>
        </w:rPr>
        <w:t xml:space="preserve"> in both Windows and Windows Phone</w:t>
      </w:r>
      <w:r>
        <w:rPr>
          <w:color w:val="7F7F7F" w:themeColor="text1" w:themeTint="80"/>
          <w:sz w:val="24"/>
          <w:szCs w:val="24"/>
        </w:rPr>
        <w:t xml:space="preserve"> will be considerably reduced.</w:t>
      </w:r>
      <w:r w:rsidR="00E76AAE">
        <w:rPr>
          <w:color w:val="7F7F7F" w:themeColor="text1" w:themeTint="80"/>
          <w:sz w:val="24"/>
          <w:szCs w:val="24"/>
        </w:rPr>
        <w:t xml:space="preserve"> </w:t>
      </w:r>
    </w:p>
    <w:p w14:paraId="7B3759F2" w14:textId="77777777" w:rsidR="001F33A7" w:rsidRDefault="001F33A7" w:rsidP="00BD68B7">
      <w:p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Important items to know before you start:</w:t>
      </w:r>
    </w:p>
    <w:p w14:paraId="354A4D56" w14:textId="1E9D2B07" w:rsidR="001F33A7" w:rsidRPr="001F33A7" w:rsidRDefault="0087150D" w:rsidP="001F33A7">
      <w:pPr>
        <w:pStyle w:val="ListParagraph"/>
        <w:numPr>
          <w:ilvl w:val="0"/>
          <w:numId w:val="20"/>
        </w:numPr>
        <w:rPr>
          <w:color w:val="7F7F7F" w:themeColor="text1" w:themeTint="80"/>
          <w:sz w:val="24"/>
          <w:szCs w:val="24"/>
          <w:u w:val="single"/>
        </w:rPr>
      </w:pPr>
      <w:r>
        <w:rPr>
          <w:color w:val="7F7F7F" w:themeColor="text1" w:themeTint="80"/>
          <w:sz w:val="24"/>
          <w:szCs w:val="24"/>
          <w:u w:val="single"/>
        </w:rPr>
        <w:t xml:space="preserve">There is a new </w:t>
      </w:r>
      <w:r w:rsidR="0096757C">
        <w:rPr>
          <w:color w:val="7F7F7F" w:themeColor="text1" w:themeTint="80"/>
          <w:sz w:val="24"/>
          <w:szCs w:val="24"/>
          <w:u w:val="single"/>
        </w:rPr>
        <w:t>button</w:t>
      </w:r>
      <w:r>
        <w:rPr>
          <w:color w:val="7F7F7F" w:themeColor="text1" w:themeTint="80"/>
          <w:sz w:val="24"/>
          <w:szCs w:val="24"/>
          <w:u w:val="single"/>
        </w:rPr>
        <w:t xml:space="preserve"> named ‘</w:t>
      </w:r>
      <w:r w:rsidR="00B273FC">
        <w:rPr>
          <w:color w:val="7F7F7F" w:themeColor="text1" w:themeTint="80"/>
          <w:sz w:val="24"/>
          <w:szCs w:val="24"/>
          <w:u w:val="single"/>
        </w:rPr>
        <w:t>Add Stores</w:t>
      </w:r>
      <w:r>
        <w:rPr>
          <w:color w:val="7F7F7F" w:themeColor="text1" w:themeTint="80"/>
          <w:sz w:val="24"/>
          <w:szCs w:val="24"/>
          <w:u w:val="single"/>
        </w:rPr>
        <w:t>’</w:t>
      </w:r>
      <w:r w:rsidR="00B273FC">
        <w:rPr>
          <w:color w:val="7F7F7F" w:themeColor="text1" w:themeTint="80"/>
          <w:sz w:val="24"/>
          <w:szCs w:val="24"/>
          <w:u w:val="single"/>
        </w:rPr>
        <w:t xml:space="preserve"> added to the Select Store page of inside of Store Visit</w:t>
      </w:r>
      <w:r w:rsidR="00AD1E75">
        <w:rPr>
          <w:color w:val="7F7F7F" w:themeColor="text1" w:themeTint="80"/>
          <w:sz w:val="24"/>
          <w:szCs w:val="24"/>
          <w:u w:val="single"/>
        </w:rPr>
        <w:t>.</w:t>
      </w:r>
    </w:p>
    <w:p w14:paraId="67B31750" w14:textId="67374FA6" w:rsidR="001F33A7" w:rsidRDefault="0096757C" w:rsidP="001F33A7">
      <w:pPr>
        <w:pStyle w:val="ListParagraph"/>
        <w:numPr>
          <w:ilvl w:val="0"/>
          <w:numId w:val="20"/>
        </w:numPr>
        <w:rPr>
          <w:color w:val="7F7F7F" w:themeColor="text1" w:themeTint="80"/>
          <w:sz w:val="24"/>
          <w:szCs w:val="24"/>
          <w:u w:val="single"/>
        </w:rPr>
      </w:pPr>
      <w:r>
        <w:rPr>
          <w:color w:val="7F7F7F" w:themeColor="text1" w:themeTint="80"/>
          <w:sz w:val="24"/>
          <w:szCs w:val="24"/>
          <w:u w:val="single"/>
        </w:rPr>
        <w:t xml:space="preserve">Ad hoc visits done by the Rep will be displayed </w:t>
      </w:r>
      <w:r w:rsidR="00156B2D">
        <w:rPr>
          <w:noProof/>
          <w:color w:val="7F7F7F" w:themeColor="text1" w:themeTint="80"/>
          <w:sz w:val="24"/>
          <w:szCs w:val="24"/>
          <w:u w:val="single"/>
        </w:rPr>
        <w:t>o</w:t>
      </w:r>
      <w:r w:rsidRPr="00156B2D">
        <w:rPr>
          <w:noProof/>
          <w:color w:val="7F7F7F" w:themeColor="text1" w:themeTint="80"/>
          <w:sz w:val="24"/>
          <w:szCs w:val="24"/>
          <w:u w:val="single"/>
        </w:rPr>
        <w:t>n</w:t>
      </w:r>
      <w:r>
        <w:rPr>
          <w:color w:val="7F7F7F" w:themeColor="text1" w:themeTint="80"/>
          <w:sz w:val="24"/>
          <w:szCs w:val="24"/>
          <w:u w:val="single"/>
        </w:rPr>
        <w:t xml:space="preserve"> the calendar page of msftrep</w:t>
      </w:r>
      <w:r w:rsidR="00D14BA3">
        <w:rPr>
          <w:color w:val="7F7F7F" w:themeColor="text1" w:themeTint="80"/>
          <w:sz w:val="24"/>
          <w:szCs w:val="24"/>
          <w:u w:val="single"/>
        </w:rPr>
        <w:t>s.com with status as ‘</w:t>
      </w:r>
      <w:r>
        <w:rPr>
          <w:color w:val="7F7F7F" w:themeColor="text1" w:themeTint="80"/>
          <w:sz w:val="24"/>
          <w:szCs w:val="24"/>
          <w:u w:val="single"/>
        </w:rPr>
        <w:t>Unscheduled’</w:t>
      </w:r>
      <w:r w:rsidR="00AD1E75">
        <w:rPr>
          <w:color w:val="7F7F7F" w:themeColor="text1" w:themeTint="80"/>
          <w:sz w:val="24"/>
          <w:szCs w:val="24"/>
          <w:u w:val="single"/>
        </w:rPr>
        <w:t>.</w:t>
      </w:r>
    </w:p>
    <w:p w14:paraId="305094DF" w14:textId="37CA499A" w:rsidR="00D14BA3" w:rsidRDefault="00D14BA3" w:rsidP="001F33A7">
      <w:pPr>
        <w:pStyle w:val="ListParagraph"/>
        <w:numPr>
          <w:ilvl w:val="0"/>
          <w:numId w:val="20"/>
        </w:numPr>
        <w:rPr>
          <w:color w:val="7F7F7F" w:themeColor="text1" w:themeTint="80"/>
          <w:sz w:val="24"/>
          <w:szCs w:val="24"/>
          <w:u w:val="single"/>
        </w:rPr>
      </w:pPr>
      <w:r>
        <w:rPr>
          <w:color w:val="7F7F7F" w:themeColor="text1" w:themeTint="80"/>
          <w:sz w:val="24"/>
          <w:szCs w:val="24"/>
          <w:u w:val="single"/>
        </w:rPr>
        <w:t>Windows app</w:t>
      </w:r>
      <w:r w:rsidR="00AD1E75">
        <w:rPr>
          <w:color w:val="7F7F7F" w:themeColor="text1" w:themeTint="80"/>
          <w:sz w:val="24"/>
          <w:szCs w:val="24"/>
          <w:u w:val="single"/>
        </w:rPr>
        <w:t xml:space="preserve"> version</w:t>
      </w:r>
      <w:r w:rsidR="00CA6983">
        <w:rPr>
          <w:color w:val="7F7F7F" w:themeColor="text1" w:themeTint="80"/>
          <w:sz w:val="24"/>
          <w:szCs w:val="24"/>
          <w:u w:val="single"/>
        </w:rPr>
        <w:t>s</w:t>
      </w:r>
      <w:r w:rsidR="00B273FC">
        <w:rPr>
          <w:color w:val="7F7F7F" w:themeColor="text1" w:themeTint="80"/>
          <w:sz w:val="24"/>
          <w:szCs w:val="24"/>
          <w:u w:val="single"/>
        </w:rPr>
        <w:t xml:space="preserve"> 3.0.9</w:t>
      </w:r>
      <w:r w:rsidR="00CA6983">
        <w:rPr>
          <w:color w:val="7F7F7F" w:themeColor="text1" w:themeTint="80"/>
          <w:sz w:val="24"/>
          <w:szCs w:val="24"/>
          <w:u w:val="single"/>
        </w:rPr>
        <w:t>.0 and Windows Phone app 3.0.9</w:t>
      </w:r>
      <w:r>
        <w:rPr>
          <w:color w:val="7F7F7F" w:themeColor="text1" w:themeTint="80"/>
          <w:sz w:val="24"/>
          <w:szCs w:val="24"/>
          <w:u w:val="single"/>
        </w:rPr>
        <w:t xml:space="preserve">.0 </w:t>
      </w:r>
      <w:r w:rsidR="00B273FC">
        <w:rPr>
          <w:color w:val="7F7F7F" w:themeColor="text1" w:themeTint="80"/>
          <w:sz w:val="24"/>
          <w:szCs w:val="24"/>
          <w:u w:val="single"/>
        </w:rPr>
        <w:t xml:space="preserve">(or higher) </w:t>
      </w:r>
      <w:r>
        <w:rPr>
          <w:color w:val="7F7F7F" w:themeColor="text1" w:themeTint="80"/>
          <w:sz w:val="24"/>
          <w:szCs w:val="24"/>
          <w:u w:val="single"/>
        </w:rPr>
        <w:t>support this new capability</w:t>
      </w:r>
      <w:r w:rsidR="00AD1E75">
        <w:rPr>
          <w:color w:val="7F7F7F" w:themeColor="text1" w:themeTint="80"/>
          <w:sz w:val="24"/>
          <w:szCs w:val="24"/>
          <w:u w:val="single"/>
        </w:rPr>
        <w:t>.</w:t>
      </w:r>
    </w:p>
    <w:p w14:paraId="2DEFA54A" w14:textId="4A652562" w:rsidR="00DE56BB" w:rsidRPr="001F33A7" w:rsidRDefault="00AD1E75" w:rsidP="001F33A7">
      <w:pPr>
        <w:pStyle w:val="ListParagraph"/>
        <w:numPr>
          <w:ilvl w:val="0"/>
          <w:numId w:val="20"/>
        </w:numPr>
        <w:rPr>
          <w:color w:val="7F7F7F" w:themeColor="text1" w:themeTint="80"/>
          <w:sz w:val="24"/>
          <w:szCs w:val="24"/>
          <w:u w:val="single"/>
        </w:rPr>
      </w:pPr>
      <w:r>
        <w:rPr>
          <w:color w:val="7F7F7F" w:themeColor="text1" w:themeTint="80"/>
          <w:sz w:val="24"/>
          <w:szCs w:val="24"/>
          <w:u w:val="single"/>
        </w:rPr>
        <w:t xml:space="preserve">An </w:t>
      </w:r>
      <w:r w:rsidR="00DE56BB">
        <w:rPr>
          <w:color w:val="7F7F7F" w:themeColor="text1" w:themeTint="80"/>
          <w:sz w:val="24"/>
          <w:szCs w:val="24"/>
          <w:u w:val="single"/>
        </w:rPr>
        <w:t>Internet connection is required to revise the store selection list.</w:t>
      </w:r>
    </w:p>
    <w:p w14:paraId="085BFE54" w14:textId="20A9C4D2" w:rsidR="0050166F" w:rsidRPr="00247468" w:rsidRDefault="00546469">
      <w:pPr>
        <w:pStyle w:val="Heading1"/>
        <w:rPr>
          <w:color w:val="7F7F7F" w:themeColor="text1" w:themeTint="80"/>
          <w:sz w:val="24"/>
          <w:szCs w:val="24"/>
        </w:rPr>
      </w:pPr>
      <w:bookmarkStart w:id="1" w:name="_Toc459647574"/>
      <w:r>
        <w:t>Add Stores</w:t>
      </w:r>
      <w:r w:rsidR="0096757C">
        <w:t xml:space="preserve"> Button</w:t>
      </w:r>
      <w:bookmarkEnd w:id="1"/>
      <w:r>
        <w:tab/>
        <w:t xml:space="preserve"> </w:t>
      </w:r>
      <w:r>
        <w:rPr>
          <w:noProof/>
        </w:rPr>
        <w:drawing>
          <wp:inline distT="0" distB="0" distL="0" distR="0" wp14:anchorId="4729CB04" wp14:editId="73954F73">
            <wp:extent cx="564298" cy="474133"/>
            <wp:effectExtent l="19050" t="19050" r="2667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48" cy="4804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036BA8" w14:textId="062F089B" w:rsidR="0016231A" w:rsidRDefault="00D14BA3" w:rsidP="00BD68B7">
      <w:p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 xml:space="preserve">The </w:t>
      </w:r>
      <w:r w:rsidR="008E5D1F">
        <w:rPr>
          <w:color w:val="7F7F7F" w:themeColor="text1" w:themeTint="80"/>
          <w:sz w:val="24"/>
          <w:szCs w:val="24"/>
        </w:rPr>
        <w:t>Add Stores</w:t>
      </w:r>
      <w:r w:rsidR="005F4F6D">
        <w:rPr>
          <w:color w:val="7F7F7F" w:themeColor="text1" w:themeTint="80"/>
          <w:sz w:val="24"/>
          <w:szCs w:val="24"/>
        </w:rPr>
        <w:t xml:space="preserve"> button is </w:t>
      </w:r>
      <w:r w:rsidR="00C80040">
        <w:rPr>
          <w:color w:val="7F7F7F" w:themeColor="text1" w:themeTint="80"/>
          <w:sz w:val="24"/>
          <w:szCs w:val="24"/>
        </w:rPr>
        <w:t>introduced in</w:t>
      </w:r>
      <w:r w:rsidR="005F4F6D">
        <w:rPr>
          <w:color w:val="7F7F7F" w:themeColor="text1" w:themeTint="80"/>
          <w:sz w:val="24"/>
          <w:szCs w:val="24"/>
        </w:rPr>
        <w:t xml:space="preserve"> the </w:t>
      </w:r>
      <w:r w:rsidR="00AD1E75">
        <w:rPr>
          <w:color w:val="7F7F7F" w:themeColor="text1" w:themeTint="80"/>
          <w:sz w:val="24"/>
          <w:szCs w:val="24"/>
        </w:rPr>
        <w:t xml:space="preserve">Select Store </w:t>
      </w:r>
      <w:r w:rsidR="005F4F6D">
        <w:rPr>
          <w:color w:val="7F7F7F" w:themeColor="text1" w:themeTint="80"/>
          <w:sz w:val="24"/>
          <w:szCs w:val="24"/>
        </w:rPr>
        <w:t xml:space="preserve">page </w:t>
      </w:r>
      <w:r w:rsidR="00DD5833">
        <w:rPr>
          <w:color w:val="7F7F7F" w:themeColor="text1" w:themeTint="80"/>
          <w:sz w:val="24"/>
          <w:szCs w:val="24"/>
        </w:rPr>
        <w:t>for</w:t>
      </w:r>
      <w:r w:rsidR="002248AF">
        <w:rPr>
          <w:color w:val="7F7F7F" w:themeColor="text1" w:themeTint="80"/>
          <w:sz w:val="24"/>
          <w:szCs w:val="24"/>
        </w:rPr>
        <w:t xml:space="preserve"> </w:t>
      </w:r>
      <w:r w:rsidR="005F4F6D">
        <w:rPr>
          <w:color w:val="7F7F7F" w:themeColor="text1" w:themeTint="80"/>
          <w:sz w:val="24"/>
          <w:szCs w:val="24"/>
        </w:rPr>
        <w:t xml:space="preserve">updating the store list with </w:t>
      </w:r>
      <w:r w:rsidR="002248AF">
        <w:rPr>
          <w:color w:val="7F7F7F" w:themeColor="text1" w:themeTint="80"/>
          <w:sz w:val="24"/>
          <w:szCs w:val="24"/>
        </w:rPr>
        <w:t xml:space="preserve">unscheduled stores. </w:t>
      </w:r>
      <w:r w:rsidR="00DD5833">
        <w:rPr>
          <w:color w:val="7F7F7F" w:themeColor="text1" w:themeTint="80"/>
          <w:sz w:val="24"/>
          <w:szCs w:val="24"/>
        </w:rPr>
        <w:t xml:space="preserve"> </w:t>
      </w:r>
      <w:r w:rsidR="00AD1E75">
        <w:rPr>
          <w:color w:val="7F7F7F" w:themeColor="text1" w:themeTint="80"/>
          <w:sz w:val="24"/>
          <w:szCs w:val="24"/>
        </w:rPr>
        <w:t xml:space="preserve">The </w:t>
      </w:r>
      <w:r w:rsidR="00546469">
        <w:rPr>
          <w:color w:val="7F7F7F" w:themeColor="text1" w:themeTint="80"/>
          <w:sz w:val="24"/>
          <w:szCs w:val="24"/>
        </w:rPr>
        <w:t xml:space="preserve">added </w:t>
      </w:r>
      <w:r w:rsidR="00AD1E75">
        <w:rPr>
          <w:color w:val="7F7F7F" w:themeColor="text1" w:themeTint="80"/>
          <w:sz w:val="24"/>
          <w:szCs w:val="24"/>
        </w:rPr>
        <w:t>s</w:t>
      </w:r>
      <w:r w:rsidR="00546469">
        <w:rPr>
          <w:color w:val="7F7F7F" w:themeColor="text1" w:themeTint="80"/>
          <w:sz w:val="24"/>
          <w:szCs w:val="24"/>
        </w:rPr>
        <w:t xml:space="preserve">tore </w:t>
      </w:r>
      <w:r w:rsidR="00DD5833">
        <w:rPr>
          <w:color w:val="7F7F7F" w:themeColor="text1" w:themeTint="80"/>
          <w:sz w:val="24"/>
          <w:szCs w:val="24"/>
        </w:rPr>
        <w:t>remain</w:t>
      </w:r>
      <w:r w:rsidR="00C80040">
        <w:rPr>
          <w:color w:val="7F7F7F" w:themeColor="text1" w:themeTint="80"/>
          <w:sz w:val="24"/>
          <w:szCs w:val="24"/>
        </w:rPr>
        <w:t>s</w:t>
      </w:r>
      <w:r w:rsidR="00DD5833">
        <w:rPr>
          <w:color w:val="7F7F7F" w:themeColor="text1" w:themeTint="80"/>
          <w:sz w:val="24"/>
          <w:szCs w:val="24"/>
        </w:rPr>
        <w:t xml:space="preserve"> </w:t>
      </w:r>
      <w:r w:rsidR="00AD1E75">
        <w:rPr>
          <w:noProof/>
          <w:color w:val="7F7F7F" w:themeColor="text1" w:themeTint="80"/>
          <w:sz w:val="24"/>
          <w:szCs w:val="24"/>
        </w:rPr>
        <w:t>i</w:t>
      </w:r>
      <w:r w:rsidR="00DD5833" w:rsidRPr="00156B2D">
        <w:rPr>
          <w:noProof/>
          <w:color w:val="7F7F7F" w:themeColor="text1" w:themeTint="80"/>
          <w:sz w:val="24"/>
          <w:szCs w:val="24"/>
        </w:rPr>
        <w:t>n</w:t>
      </w:r>
      <w:r w:rsidR="00AD1E75">
        <w:rPr>
          <w:color w:val="7F7F7F" w:themeColor="text1" w:themeTint="80"/>
          <w:sz w:val="24"/>
          <w:szCs w:val="24"/>
        </w:rPr>
        <w:t xml:space="preserve"> the </w:t>
      </w:r>
      <w:r w:rsidR="00546469">
        <w:rPr>
          <w:color w:val="7F7F7F" w:themeColor="text1" w:themeTint="80"/>
          <w:sz w:val="24"/>
          <w:szCs w:val="24"/>
        </w:rPr>
        <w:t>list for 24 hours</w:t>
      </w:r>
      <w:r w:rsidR="00AD1E75">
        <w:rPr>
          <w:color w:val="7F7F7F" w:themeColor="text1" w:themeTint="80"/>
          <w:sz w:val="24"/>
          <w:szCs w:val="24"/>
        </w:rPr>
        <w:t xml:space="preserve"> </w:t>
      </w:r>
      <w:r w:rsidR="00DD5833">
        <w:rPr>
          <w:color w:val="7F7F7F" w:themeColor="text1" w:themeTint="80"/>
          <w:sz w:val="24"/>
          <w:szCs w:val="24"/>
        </w:rPr>
        <w:t>and will be automatically removed after</w:t>
      </w:r>
      <w:r w:rsidR="005F4F6D">
        <w:rPr>
          <w:color w:val="7F7F7F" w:themeColor="text1" w:themeTint="80"/>
          <w:sz w:val="24"/>
          <w:szCs w:val="24"/>
        </w:rPr>
        <w:t xml:space="preserve"> that</w:t>
      </w:r>
      <w:r w:rsidR="00DD5833">
        <w:rPr>
          <w:color w:val="7F7F7F" w:themeColor="text1" w:themeTint="80"/>
          <w:sz w:val="24"/>
          <w:szCs w:val="24"/>
        </w:rPr>
        <w:t xml:space="preserve">. </w:t>
      </w:r>
    </w:p>
    <w:p w14:paraId="6D8910C8" w14:textId="790EAB98" w:rsidR="0016231A" w:rsidRDefault="0016231A" w:rsidP="00BD68B7">
      <w:p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Th</w:t>
      </w:r>
      <w:r w:rsidR="008E5D1F">
        <w:rPr>
          <w:color w:val="7F7F7F" w:themeColor="text1" w:themeTint="80"/>
          <w:sz w:val="24"/>
          <w:szCs w:val="24"/>
        </w:rPr>
        <w:t xml:space="preserve">e changes in the calendar and REP app related to the Add Stores </w:t>
      </w:r>
      <w:r>
        <w:rPr>
          <w:color w:val="7F7F7F" w:themeColor="text1" w:themeTint="80"/>
          <w:sz w:val="24"/>
          <w:szCs w:val="24"/>
        </w:rPr>
        <w:t>button are:</w:t>
      </w:r>
    </w:p>
    <w:p w14:paraId="26E3D667" w14:textId="25CD9E76" w:rsidR="0016231A" w:rsidRPr="00064223" w:rsidRDefault="0016231A" w:rsidP="0016231A">
      <w:pPr>
        <w:pStyle w:val="ListParagraph"/>
        <w:numPr>
          <w:ilvl w:val="0"/>
          <w:numId w:val="32"/>
        </w:numPr>
        <w:rPr>
          <w:color w:val="FF0000"/>
          <w:sz w:val="24"/>
          <w:szCs w:val="24"/>
        </w:rPr>
      </w:pPr>
      <w:r w:rsidRPr="00064223">
        <w:rPr>
          <w:color w:val="FF0000"/>
          <w:sz w:val="24"/>
          <w:szCs w:val="24"/>
        </w:rPr>
        <w:t xml:space="preserve">There are no more </w:t>
      </w:r>
      <w:r w:rsidR="00014B84" w:rsidRPr="00064223">
        <w:rPr>
          <w:color w:val="FF0000"/>
          <w:sz w:val="24"/>
          <w:szCs w:val="24"/>
        </w:rPr>
        <w:t>‘</w:t>
      </w:r>
      <w:r w:rsidRPr="00064223">
        <w:rPr>
          <w:color w:val="FF0000"/>
          <w:sz w:val="24"/>
          <w:szCs w:val="24"/>
        </w:rPr>
        <w:t xml:space="preserve">Today’s </w:t>
      </w:r>
      <w:r w:rsidR="00014B84" w:rsidRPr="00064223">
        <w:rPr>
          <w:color w:val="FF0000"/>
          <w:sz w:val="24"/>
          <w:szCs w:val="24"/>
        </w:rPr>
        <w:t>Stores</w:t>
      </w:r>
      <w:r w:rsidR="00BE79D3" w:rsidRPr="00064223">
        <w:rPr>
          <w:color w:val="FF0000"/>
          <w:sz w:val="24"/>
          <w:szCs w:val="24"/>
        </w:rPr>
        <w:t>’</w:t>
      </w:r>
      <w:r w:rsidR="001345D6">
        <w:rPr>
          <w:color w:val="FF0000"/>
          <w:sz w:val="24"/>
          <w:szCs w:val="24"/>
        </w:rPr>
        <w:t xml:space="preserve"> or</w:t>
      </w:r>
      <w:r w:rsidR="00014B84" w:rsidRPr="00064223">
        <w:rPr>
          <w:color w:val="FF0000"/>
          <w:sz w:val="24"/>
          <w:szCs w:val="24"/>
        </w:rPr>
        <w:t xml:space="preserve"> ‘All Assigned Stores’ list</w:t>
      </w:r>
      <w:r w:rsidR="00AD1E75" w:rsidRPr="00064223">
        <w:rPr>
          <w:color w:val="FF0000"/>
          <w:sz w:val="24"/>
          <w:szCs w:val="24"/>
        </w:rPr>
        <w:t>s</w:t>
      </w:r>
      <w:r w:rsidR="00014B84" w:rsidRPr="00064223">
        <w:rPr>
          <w:color w:val="FF0000"/>
          <w:sz w:val="24"/>
          <w:szCs w:val="24"/>
        </w:rPr>
        <w:t xml:space="preserve"> in </w:t>
      </w:r>
      <w:r w:rsidR="001345D6">
        <w:rPr>
          <w:color w:val="FF0000"/>
          <w:sz w:val="24"/>
          <w:szCs w:val="24"/>
        </w:rPr>
        <w:t xml:space="preserve">the app’s </w:t>
      </w:r>
      <w:r w:rsidR="00014B84" w:rsidRPr="00064223">
        <w:rPr>
          <w:color w:val="FF0000"/>
          <w:sz w:val="24"/>
          <w:szCs w:val="24"/>
        </w:rPr>
        <w:t>store selection page of Store Visit.</w:t>
      </w:r>
    </w:p>
    <w:p w14:paraId="6EB11C02" w14:textId="0F04CEB7" w:rsidR="00CF33C3" w:rsidRDefault="00AD1E75" w:rsidP="002E5DD7">
      <w:pPr>
        <w:pStyle w:val="ListParagraph"/>
        <w:numPr>
          <w:ilvl w:val="0"/>
          <w:numId w:val="32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A</w:t>
      </w:r>
      <w:r w:rsidR="00BE79D3" w:rsidRPr="00CF33C3">
        <w:rPr>
          <w:color w:val="7F7F7F" w:themeColor="text1" w:themeTint="80"/>
          <w:sz w:val="24"/>
          <w:szCs w:val="24"/>
        </w:rPr>
        <w:t xml:space="preserve">ll the stores </w:t>
      </w:r>
      <w:r w:rsidR="00CF33C3" w:rsidRPr="00CF33C3">
        <w:rPr>
          <w:color w:val="7F7F7F" w:themeColor="text1" w:themeTint="80"/>
          <w:sz w:val="24"/>
          <w:szCs w:val="24"/>
        </w:rPr>
        <w:t xml:space="preserve">which are scheduled through the </w:t>
      </w:r>
      <w:r w:rsidR="00DE56BB">
        <w:rPr>
          <w:color w:val="7F7F7F" w:themeColor="text1" w:themeTint="80"/>
          <w:sz w:val="24"/>
          <w:szCs w:val="24"/>
        </w:rPr>
        <w:t xml:space="preserve">Calendar </w:t>
      </w:r>
      <w:r w:rsidR="00CF33C3" w:rsidRPr="00CF33C3">
        <w:rPr>
          <w:color w:val="7F7F7F" w:themeColor="text1" w:themeTint="80"/>
          <w:sz w:val="24"/>
          <w:szCs w:val="24"/>
        </w:rPr>
        <w:t xml:space="preserve">web application will be displayed </w:t>
      </w:r>
      <w:r w:rsidR="00CF33C3">
        <w:rPr>
          <w:color w:val="7F7F7F" w:themeColor="text1" w:themeTint="80"/>
          <w:sz w:val="24"/>
          <w:szCs w:val="24"/>
        </w:rPr>
        <w:t>in the</w:t>
      </w:r>
      <w:r w:rsidR="00156B2D">
        <w:rPr>
          <w:color w:val="7F7F7F" w:themeColor="text1" w:themeTint="80"/>
          <w:sz w:val="24"/>
          <w:szCs w:val="24"/>
        </w:rPr>
        <w:t xml:space="preserve"> main</w:t>
      </w:r>
      <w:r w:rsidR="00CF33C3">
        <w:rPr>
          <w:color w:val="7F7F7F" w:themeColor="text1" w:themeTint="80"/>
          <w:sz w:val="24"/>
          <w:szCs w:val="24"/>
        </w:rPr>
        <w:t xml:space="preserve"> Store list</w:t>
      </w:r>
      <w:r>
        <w:rPr>
          <w:color w:val="7F7F7F" w:themeColor="text1" w:themeTint="80"/>
          <w:sz w:val="24"/>
          <w:szCs w:val="24"/>
        </w:rPr>
        <w:t>.</w:t>
      </w:r>
      <w:r w:rsidR="008E5D1F">
        <w:rPr>
          <w:color w:val="7F7F7F" w:themeColor="text1" w:themeTint="80"/>
          <w:sz w:val="24"/>
          <w:szCs w:val="24"/>
        </w:rPr>
        <w:t xml:space="preserve"> If none are scheduled, then the first store list will appear blank.</w:t>
      </w:r>
    </w:p>
    <w:p w14:paraId="078BF840" w14:textId="09B13E5E" w:rsidR="00CF33C3" w:rsidRDefault="00AD1E75" w:rsidP="002E5DD7">
      <w:pPr>
        <w:pStyle w:val="ListParagraph"/>
        <w:numPr>
          <w:ilvl w:val="0"/>
          <w:numId w:val="32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All stores assigned to</w:t>
      </w:r>
      <w:r w:rsidR="00CF33C3">
        <w:rPr>
          <w:color w:val="7F7F7F" w:themeColor="text1" w:themeTint="80"/>
          <w:sz w:val="24"/>
          <w:szCs w:val="24"/>
        </w:rPr>
        <w:t xml:space="preserve"> the</w:t>
      </w:r>
      <w:r w:rsidR="008E5D1F">
        <w:rPr>
          <w:color w:val="7F7F7F" w:themeColor="text1" w:themeTint="80"/>
          <w:sz w:val="24"/>
          <w:szCs w:val="24"/>
        </w:rPr>
        <w:t xml:space="preserve"> Rep will be displayed in Select Stores for Today l</w:t>
      </w:r>
      <w:r w:rsidR="00CF33C3">
        <w:rPr>
          <w:color w:val="7F7F7F" w:themeColor="text1" w:themeTint="80"/>
          <w:sz w:val="24"/>
          <w:szCs w:val="24"/>
        </w:rPr>
        <w:t>ist.</w:t>
      </w:r>
    </w:p>
    <w:p w14:paraId="4C389F47" w14:textId="156B0C93" w:rsidR="00D52ABD" w:rsidRPr="00CF33C3" w:rsidRDefault="00156B2D" w:rsidP="00CF33C3">
      <w:p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S</w:t>
      </w:r>
      <w:r w:rsidR="00DD5833" w:rsidRPr="00CF33C3">
        <w:rPr>
          <w:color w:val="7F7F7F" w:themeColor="text1" w:themeTint="80"/>
          <w:sz w:val="24"/>
          <w:szCs w:val="24"/>
        </w:rPr>
        <w:t xml:space="preserve">teps for adding </w:t>
      </w:r>
      <w:r w:rsidR="00456098">
        <w:rPr>
          <w:color w:val="7F7F7F" w:themeColor="text1" w:themeTint="80"/>
          <w:sz w:val="24"/>
          <w:szCs w:val="24"/>
        </w:rPr>
        <w:t>unscheduled stores to the stores list</w:t>
      </w:r>
      <w:r>
        <w:rPr>
          <w:color w:val="7F7F7F" w:themeColor="text1" w:themeTint="80"/>
          <w:sz w:val="24"/>
          <w:szCs w:val="24"/>
        </w:rPr>
        <w:t>:</w:t>
      </w:r>
      <w:r w:rsidR="00DD5833" w:rsidRPr="00CF33C3">
        <w:rPr>
          <w:color w:val="7F7F7F" w:themeColor="text1" w:themeTint="80"/>
          <w:sz w:val="24"/>
          <w:szCs w:val="24"/>
        </w:rPr>
        <w:t xml:space="preserve"> </w:t>
      </w:r>
    </w:p>
    <w:p w14:paraId="33433A90" w14:textId="35C2D651" w:rsidR="00D52ABD" w:rsidRDefault="00EB2E53" w:rsidP="00E34E27">
      <w:pPr>
        <w:pStyle w:val="ListParagraph"/>
        <w:numPr>
          <w:ilvl w:val="0"/>
          <w:numId w:val="17"/>
        </w:numPr>
        <w:rPr>
          <w:color w:val="7F7F7F" w:themeColor="text1" w:themeTint="80"/>
          <w:sz w:val="24"/>
          <w:szCs w:val="24"/>
        </w:rPr>
      </w:pPr>
      <w:r w:rsidRPr="00EB2E53">
        <w:rPr>
          <w:color w:val="7F7F7F" w:themeColor="text1" w:themeTint="80"/>
          <w:sz w:val="24"/>
          <w:szCs w:val="24"/>
        </w:rPr>
        <w:t>From</w:t>
      </w:r>
      <w:r>
        <w:rPr>
          <w:color w:val="7F7F7F" w:themeColor="text1" w:themeTint="80"/>
          <w:sz w:val="24"/>
          <w:szCs w:val="24"/>
        </w:rPr>
        <w:t xml:space="preserve"> the home screen of REP Tool, click on the </w:t>
      </w:r>
      <w:r w:rsidRPr="006D3BBC">
        <w:rPr>
          <w:b/>
          <w:color w:val="7F7F7F" w:themeColor="text1" w:themeTint="80"/>
          <w:sz w:val="24"/>
          <w:szCs w:val="24"/>
        </w:rPr>
        <w:t xml:space="preserve">Store Visit </w:t>
      </w:r>
      <w:r w:rsidR="006D3BBC">
        <w:rPr>
          <w:color w:val="7F7F7F" w:themeColor="text1" w:themeTint="80"/>
          <w:sz w:val="24"/>
          <w:szCs w:val="24"/>
        </w:rPr>
        <w:t>tile</w:t>
      </w:r>
      <w:r>
        <w:rPr>
          <w:color w:val="7F7F7F" w:themeColor="text1" w:themeTint="80"/>
          <w:sz w:val="24"/>
          <w:szCs w:val="24"/>
        </w:rPr>
        <w:t>.</w:t>
      </w:r>
    </w:p>
    <w:p w14:paraId="111AA23B" w14:textId="30F94CF6" w:rsidR="00EB2E53" w:rsidRPr="00EB2E53" w:rsidRDefault="00AD1E75" w:rsidP="00E34E27">
      <w:pPr>
        <w:pStyle w:val="ListParagraph"/>
        <w:numPr>
          <w:ilvl w:val="0"/>
          <w:numId w:val="17"/>
        </w:numPr>
        <w:rPr>
          <w:color w:val="7F7F7F" w:themeColor="text1" w:themeTint="80"/>
          <w:sz w:val="24"/>
          <w:szCs w:val="24"/>
        </w:rPr>
      </w:pPr>
      <w:r w:rsidRPr="00AD1E75">
        <w:rPr>
          <w:color w:val="7F7F7F" w:themeColor="text1" w:themeTint="80"/>
          <w:sz w:val="24"/>
          <w:szCs w:val="24"/>
        </w:rPr>
        <w:t>The</w:t>
      </w:r>
      <w:r>
        <w:rPr>
          <w:b/>
          <w:color w:val="7F7F7F" w:themeColor="text1" w:themeTint="80"/>
          <w:sz w:val="24"/>
          <w:szCs w:val="24"/>
        </w:rPr>
        <w:t xml:space="preserve"> </w:t>
      </w:r>
      <w:r w:rsidR="00EB2E53" w:rsidRPr="008E5D1F">
        <w:rPr>
          <w:color w:val="7F7F7F" w:themeColor="text1" w:themeTint="80"/>
          <w:sz w:val="24"/>
          <w:szCs w:val="24"/>
        </w:rPr>
        <w:t>Select Store</w:t>
      </w:r>
      <w:r w:rsidR="00EB2E53">
        <w:rPr>
          <w:color w:val="7F7F7F" w:themeColor="text1" w:themeTint="80"/>
          <w:sz w:val="24"/>
          <w:szCs w:val="24"/>
        </w:rPr>
        <w:t xml:space="preserve"> </w:t>
      </w:r>
      <w:r w:rsidR="00FE0AAC">
        <w:rPr>
          <w:color w:val="7F7F7F" w:themeColor="text1" w:themeTint="80"/>
          <w:sz w:val="24"/>
          <w:szCs w:val="24"/>
        </w:rPr>
        <w:t>page</w:t>
      </w:r>
      <w:r w:rsidR="00EB2E53">
        <w:rPr>
          <w:color w:val="7F7F7F" w:themeColor="text1" w:themeTint="80"/>
          <w:sz w:val="24"/>
          <w:szCs w:val="24"/>
        </w:rPr>
        <w:t xml:space="preserve"> contains </w:t>
      </w:r>
      <w:r w:rsidR="00FE0AAC">
        <w:rPr>
          <w:color w:val="7F7F7F" w:themeColor="text1" w:themeTint="80"/>
          <w:sz w:val="24"/>
          <w:szCs w:val="24"/>
        </w:rPr>
        <w:t xml:space="preserve">a </w:t>
      </w:r>
      <w:r w:rsidR="00456098">
        <w:rPr>
          <w:color w:val="7F7F7F" w:themeColor="text1" w:themeTint="80"/>
          <w:sz w:val="24"/>
          <w:szCs w:val="24"/>
        </w:rPr>
        <w:t xml:space="preserve">list of </w:t>
      </w:r>
      <w:r w:rsidR="00EB2E53">
        <w:rPr>
          <w:color w:val="7F7F7F" w:themeColor="text1" w:themeTint="80"/>
          <w:sz w:val="24"/>
          <w:szCs w:val="24"/>
        </w:rPr>
        <w:t xml:space="preserve">stores </w:t>
      </w:r>
      <w:r w:rsidR="00456098">
        <w:rPr>
          <w:color w:val="7F7F7F" w:themeColor="text1" w:themeTint="80"/>
          <w:sz w:val="24"/>
          <w:szCs w:val="24"/>
        </w:rPr>
        <w:t xml:space="preserve">which are </w:t>
      </w:r>
      <w:r w:rsidR="00EB2E53">
        <w:rPr>
          <w:color w:val="7F7F7F" w:themeColor="text1" w:themeTint="80"/>
          <w:sz w:val="24"/>
          <w:szCs w:val="24"/>
        </w:rPr>
        <w:t>scheduled</w:t>
      </w:r>
      <w:r w:rsidR="00986DD3">
        <w:rPr>
          <w:color w:val="7F7F7F" w:themeColor="text1" w:themeTint="80"/>
          <w:sz w:val="24"/>
          <w:szCs w:val="24"/>
        </w:rPr>
        <w:t xml:space="preserve"> </w:t>
      </w:r>
      <w:r w:rsidR="00EB2E53">
        <w:rPr>
          <w:color w:val="7F7F7F" w:themeColor="text1" w:themeTint="80"/>
          <w:sz w:val="24"/>
          <w:szCs w:val="24"/>
        </w:rPr>
        <w:t>through c</w:t>
      </w:r>
      <w:r w:rsidR="00986DD3">
        <w:rPr>
          <w:color w:val="7F7F7F" w:themeColor="text1" w:themeTint="80"/>
          <w:sz w:val="24"/>
          <w:szCs w:val="24"/>
        </w:rPr>
        <w:t>alendar page in the web application.</w:t>
      </w:r>
    </w:p>
    <w:p w14:paraId="17FD3600" w14:textId="76CEEC71" w:rsidR="00366FE2" w:rsidRPr="00366FE2" w:rsidRDefault="00156B2D" w:rsidP="00366FE2">
      <w:pPr>
        <w:pStyle w:val="ListParagraph"/>
        <w:numPr>
          <w:ilvl w:val="0"/>
          <w:numId w:val="17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For adding stores which are not in the list, c</w:t>
      </w:r>
      <w:r w:rsidR="00EB2E53" w:rsidRPr="00986DD3">
        <w:rPr>
          <w:color w:val="7F7F7F" w:themeColor="text1" w:themeTint="80"/>
          <w:sz w:val="24"/>
          <w:szCs w:val="24"/>
        </w:rPr>
        <w:t xml:space="preserve">lick the </w:t>
      </w:r>
      <w:r w:rsidR="008E5D1F" w:rsidRPr="006D3BBC">
        <w:rPr>
          <w:b/>
          <w:color w:val="7F7F7F" w:themeColor="text1" w:themeTint="80"/>
          <w:sz w:val="24"/>
          <w:szCs w:val="24"/>
        </w:rPr>
        <w:t>Add Stores</w:t>
      </w:r>
      <w:r w:rsidR="00EB2E53">
        <w:rPr>
          <w:b/>
          <w:color w:val="7F7F7F" w:themeColor="text1" w:themeTint="80"/>
          <w:sz w:val="24"/>
          <w:szCs w:val="24"/>
        </w:rPr>
        <w:t xml:space="preserve"> </w:t>
      </w:r>
      <w:r w:rsidR="00EB2E53" w:rsidRPr="00986DD3">
        <w:rPr>
          <w:color w:val="7F7F7F" w:themeColor="text1" w:themeTint="80"/>
          <w:sz w:val="24"/>
          <w:szCs w:val="24"/>
        </w:rPr>
        <w:t>button</w:t>
      </w:r>
      <w:r w:rsidR="00986DD3">
        <w:rPr>
          <w:color w:val="7F7F7F" w:themeColor="text1" w:themeTint="80"/>
          <w:sz w:val="24"/>
          <w:szCs w:val="24"/>
        </w:rPr>
        <w:t>.</w:t>
      </w:r>
    </w:p>
    <w:p w14:paraId="731115E5" w14:textId="2540A1A7" w:rsidR="00366FE2" w:rsidRPr="006D3BBC" w:rsidRDefault="00986DD3" w:rsidP="00366FE2">
      <w:pPr>
        <w:pStyle w:val="ListParagraph"/>
        <w:numPr>
          <w:ilvl w:val="0"/>
          <w:numId w:val="17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 xml:space="preserve">A </w:t>
      </w:r>
      <w:r w:rsidR="00366FE2" w:rsidRPr="00156B2D">
        <w:rPr>
          <w:noProof/>
          <w:color w:val="7F7F7F" w:themeColor="text1" w:themeTint="80"/>
          <w:sz w:val="24"/>
          <w:szCs w:val="24"/>
        </w:rPr>
        <w:t>p</w:t>
      </w:r>
      <w:r w:rsidRPr="00156B2D">
        <w:rPr>
          <w:noProof/>
          <w:color w:val="7F7F7F" w:themeColor="text1" w:themeTint="80"/>
          <w:sz w:val="24"/>
          <w:szCs w:val="24"/>
        </w:rPr>
        <w:t>op</w:t>
      </w:r>
      <w:r w:rsidR="00156B2D">
        <w:rPr>
          <w:noProof/>
          <w:color w:val="7F7F7F" w:themeColor="text1" w:themeTint="80"/>
          <w:sz w:val="24"/>
          <w:szCs w:val="24"/>
        </w:rPr>
        <w:t>-</w:t>
      </w:r>
      <w:r w:rsidRPr="00156B2D">
        <w:rPr>
          <w:noProof/>
          <w:color w:val="7F7F7F" w:themeColor="text1" w:themeTint="80"/>
          <w:sz w:val="24"/>
          <w:szCs w:val="24"/>
        </w:rPr>
        <w:t>up</w:t>
      </w:r>
      <w:r>
        <w:rPr>
          <w:color w:val="7F7F7F" w:themeColor="text1" w:themeTint="80"/>
          <w:sz w:val="24"/>
          <w:szCs w:val="24"/>
        </w:rPr>
        <w:t xml:space="preserve"> </w:t>
      </w:r>
      <w:r w:rsidR="00456098">
        <w:rPr>
          <w:color w:val="7F7F7F" w:themeColor="text1" w:themeTint="80"/>
          <w:sz w:val="24"/>
          <w:szCs w:val="24"/>
        </w:rPr>
        <w:t xml:space="preserve">will be </w:t>
      </w:r>
      <w:r>
        <w:rPr>
          <w:color w:val="7F7F7F" w:themeColor="text1" w:themeTint="80"/>
          <w:sz w:val="24"/>
          <w:szCs w:val="24"/>
        </w:rPr>
        <w:t>displayed with the list of all assigned stores.</w:t>
      </w:r>
    </w:p>
    <w:p w14:paraId="1C51E043" w14:textId="21704414" w:rsidR="00366FE2" w:rsidRPr="00366FE2" w:rsidRDefault="006D3BBC" w:rsidP="006D3BBC">
      <w:pPr>
        <w:rPr>
          <w:color w:val="7F7F7F" w:themeColor="text1" w:themeTint="80"/>
          <w:sz w:val="24"/>
          <w:szCs w:val="24"/>
        </w:rPr>
      </w:pPr>
      <w:r w:rsidRPr="006D3BBC">
        <w:rPr>
          <w:noProof/>
          <w:color w:val="7F7F7F" w:themeColor="text1" w:themeTint="80"/>
          <w:sz w:val="24"/>
          <w:szCs w:val="24"/>
        </w:rPr>
        <w:lastRenderedPageBreak/>
        <mc:AlternateContent>
          <mc:Choice Requires="wpg">
            <w:drawing>
              <wp:inline distT="0" distB="0" distL="0" distR="0" wp14:anchorId="3D512099" wp14:editId="761504E7">
                <wp:extent cx="4072737" cy="2887133"/>
                <wp:effectExtent l="0" t="0" r="4445" b="8890"/>
                <wp:docPr id="3" name="Group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4072737" cy="2887133"/>
                          <a:chOff x="0" y="0"/>
                          <a:chExt cx="5535740" cy="3921309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0836" cy="392130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Rectangle: Rounded Corners 6"/>
                        <wps:cNvSpPr/>
                        <wps:spPr>
                          <a:xfrm>
                            <a:off x="890587" y="3160205"/>
                            <a:ext cx="548640" cy="438912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Arrow Connector 9"/>
                        <wps:cNvCnPr/>
                        <wps:spPr>
                          <a:xfrm flipV="1">
                            <a:off x="1164907" y="2190941"/>
                            <a:ext cx="1024128" cy="969264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2208309" y="117159"/>
                            <a:ext cx="3327431" cy="36869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Arrow: Up 11"/>
                        <wps:cNvSpPr/>
                        <wps:spPr>
                          <a:xfrm rot="20193731">
                            <a:off x="5259078" y="451351"/>
                            <a:ext cx="89209" cy="167268"/>
                          </a:xfrm>
                          <a:prstGeom prst="up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6FB6C7" id="Group 14" o:spid="_x0000_s1026" style="width:320.7pt;height:227.35pt;mso-position-horizontal-relative:char;mso-position-vertical-relative:line" coordsize="55357,39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51608;height:39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">
                  <v:imagedata r:id="rId17" o:title=""/>
                  <v:path arrowok="t"/>
                </v:shape>
                <v:roundrect id="Rectangle: Rounded Corners 6" o:spid="_x0000_s1028" style="position:absolute;left:8905;top:31602;width:5487;height:438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" filled="f" strokecolor="red" strokeweight="2.25pt">
                  <v:stroke joinstyle="miter"/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9" o:spid="_x0000_s1029" type="#_x0000_t32" style="position:absolute;left:11649;top:21909;width:10241;height:96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" strokecolor="red" strokeweight="1.5pt">
                  <v:stroke endarrow="block" joinstyle="miter"/>
                </v:shape>
                <v:shape id="Picture 10" o:spid="_x0000_s1030" type="#_x0000_t75" style="position:absolute;left:22083;top:1171;width:33274;height:368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">
                  <v:imagedata r:id="rId18" o:title=""/>
                  <v:path arrowok="t"/>
                </v:shape>
                <v:shapetype id="_x0000_t68" coordsize="21600,21600" o:spt="68" adj="5400,5400" path="m0@0l@1@0@1,21600@2,21600@2@0,21600@0,10800,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10800,0;0,@0;10800,21600;21600,@0" o:connectangles="270,180,90,0" textboxrect="@1,@4,@2,21600"/>
                  <v:handles>
                    <v:h position="#1,#0" xrange="0,10800" yrange="0,21600"/>
                  </v:handles>
                </v:shapetype>
                <v:shape id="Arrow: Up 11" o:spid="_x0000_s1031" type="#_x0000_t68" style="position:absolute;left:52590;top:4513;width:892;height:1673;rotation:-153602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" adj="5760" fillcolor="red" strokecolor="red" strokeweight="1pt"/>
                <w10:anchorlock/>
              </v:group>
            </w:pict>
          </mc:Fallback>
        </mc:AlternateContent>
      </w:r>
    </w:p>
    <w:p w14:paraId="3AF064ED" w14:textId="0BF2BB8B" w:rsidR="00D52ABD" w:rsidRDefault="00FE0AAC" w:rsidP="00E34E27">
      <w:pPr>
        <w:pStyle w:val="ListParagraph"/>
        <w:numPr>
          <w:ilvl w:val="0"/>
          <w:numId w:val="17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Checkmark</w:t>
      </w:r>
      <w:r w:rsidR="00986DD3">
        <w:rPr>
          <w:color w:val="7F7F7F" w:themeColor="text1" w:themeTint="80"/>
          <w:sz w:val="24"/>
          <w:szCs w:val="24"/>
        </w:rPr>
        <w:t xml:space="preserve"> the stores that are to be added to </w:t>
      </w:r>
      <w:r w:rsidR="006D3BBC">
        <w:rPr>
          <w:color w:val="7F7F7F" w:themeColor="text1" w:themeTint="80"/>
          <w:sz w:val="24"/>
          <w:szCs w:val="24"/>
        </w:rPr>
        <w:t xml:space="preserve">the </w:t>
      </w:r>
      <w:r>
        <w:rPr>
          <w:color w:val="7F7F7F" w:themeColor="text1" w:themeTint="80"/>
          <w:sz w:val="24"/>
          <w:szCs w:val="24"/>
        </w:rPr>
        <w:t>Select S</w:t>
      </w:r>
      <w:r w:rsidR="00986DD3">
        <w:rPr>
          <w:color w:val="7F7F7F" w:themeColor="text1" w:themeTint="80"/>
          <w:sz w:val="24"/>
          <w:szCs w:val="24"/>
        </w:rPr>
        <w:t>tore list</w:t>
      </w:r>
    </w:p>
    <w:p w14:paraId="06D3DE77" w14:textId="0638503D" w:rsidR="006D3BBC" w:rsidRPr="0063047F" w:rsidRDefault="00986DD3" w:rsidP="0063047F">
      <w:pPr>
        <w:pStyle w:val="ListParagraph"/>
        <w:numPr>
          <w:ilvl w:val="0"/>
          <w:numId w:val="17"/>
        </w:numPr>
        <w:rPr>
          <w:color w:val="7F7F7F" w:themeColor="text1" w:themeTint="80"/>
          <w:sz w:val="24"/>
          <w:szCs w:val="24"/>
        </w:rPr>
      </w:pPr>
      <w:r w:rsidRPr="0063047F">
        <w:rPr>
          <w:color w:val="7F7F7F" w:themeColor="text1" w:themeTint="80"/>
          <w:sz w:val="24"/>
          <w:szCs w:val="24"/>
        </w:rPr>
        <w:t>Click</w:t>
      </w:r>
      <w:r w:rsidR="00AD1E75" w:rsidRPr="0063047F">
        <w:rPr>
          <w:color w:val="7F7F7F" w:themeColor="text1" w:themeTint="80"/>
          <w:sz w:val="24"/>
          <w:szCs w:val="24"/>
        </w:rPr>
        <w:t xml:space="preserve"> the</w:t>
      </w:r>
      <w:r w:rsidRPr="0063047F">
        <w:rPr>
          <w:color w:val="7F7F7F" w:themeColor="text1" w:themeTint="80"/>
          <w:sz w:val="24"/>
          <w:szCs w:val="24"/>
        </w:rPr>
        <w:t xml:space="preserve"> </w:t>
      </w:r>
      <w:r w:rsidRPr="0063047F">
        <w:rPr>
          <w:b/>
          <w:color w:val="7F7F7F" w:themeColor="text1" w:themeTint="80"/>
          <w:sz w:val="24"/>
          <w:szCs w:val="24"/>
        </w:rPr>
        <w:t>Update</w:t>
      </w:r>
      <w:r w:rsidRPr="0063047F">
        <w:rPr>
          <w:color w:val="7F7F7F" w:themeColor="text1" w:themeTint="80"/>
          <w:sz w:val="24"/>
          <w:szCs w:val="24"/>
        </w:rPr>
        <w:t xml:space="preserve"> </w:t>
      </w:r>
      <w:r w:rsidR="00BA4080" w:rsidRPr="0063047F">
        <w:rPr>
          <w:color w:val="7F7F7F" w:themeColor="text1" w:themeTint="80"/>
          <w:sz w:val="24"/>
          <w:szCs w:val="24"/>
        </w:rPr>
        <w:t xml:space="preserve">(or </w:t>
      </w:r>
      <w:r w:rsidR="00BA4080" w:rsidRPr="0063047F">
        <w:rPr>
          <w:b/>
          <w:color w:val="7F7F7F" w:themeColor="text1" w:themeTint="80"/>
          <w:sz w:val="24"/>
          <w:szCs w:val="24"/>
        </w:rPr>
        <w:t>Done</w:t>
      </w:r>
      <w:r w:rsidR="00BA4080" w:rsidRPr="0063047F">
        <w:rPr>
          <w:color w:val="7F7F7F" w:themeColor="text1" w:themeTint="80"/>
          <w:sz w:val="24"/>
          <w:szCs w:val="24"/>
        </w:rPr>
        <w:t xml:space="preserve"> on phone) </w:t>
      </w:r>
      <w:r w:rsidRPr="0063047F">
        <w:rPr>
          <w:color w:val="7F7F7F" w:themeColor="text1" w:themeTint="80"/>
          <w:sz w:val="24"/>
          <w:szCs w:val="24"/>
        </w:rPr>
        <w:t>button</w:t>
      </w:r>
      <w:r w:rsidR="00366FE2" w:rsidRPr="0063047F">
        <w:rPr>
          <w:color w:val="7F7F7F" w:themeColor="text1" w:themeTint="80"/>
          <w:sz w:val="24"/>
          <w:szCs w:val="24"/>
        </w:rPr>
        <w:t xml:space="preserve"> to add </w:t>
      </w:r>
      <w:r w:rsidR="00456098" w:rsidRPr="0063047F">
        <w:rPr>
          <w:color w:val="7F7F7F" w:themeColor="text1" w:themeTint="80"/>
          <w:sz w:val="24"/>
          <w:szCs w:val="24"/>
        </w:rPr>
        <w:t xml:space="preserve">the </w:t>
      </w:r>
      <w:r w:rsidR="002B09D7" w:rsidRPr="0063047F">
        <w:rPr>
          <w:color w:val="7F7F7F" w:themeColor="text1" w:themeTint="80"/>
          <w:sz w:val="24"/>
          <w:szCs w:val="24"/>
        </w:rPr>
        <w:t>selected</w:t>
      </w:r>
      <w:r w:rsidR="00FE0AAC" w:rsidRPr="0063047F">
        <w:rPr>
          <w:color w:val="7F7F7F" w:themeColor="text1" w:themeTint="80"/>
          <w:sz w:val="24"/>
          <w:szCs w:val="24"/>
        </w:rPr>
        <w:t xml:space="preserve"> s</w:t>
      </w:r>
      <w:r w:rsidR="00366FE2" w:rsidRPr="0063047F">
        <w:rPr>
          <w:color w:val="7F7F7F" w:themeColor="text1" w:themeTint="80"/>
          <w:sz w:val="24"/>
          <w:szCs w:val="24"/>
        </w:rPr>
        <w:t>tores to the list.</w:t>
      </w:r>
      <w:r w:rsidR="00917016" w:rsidRPr="0063047F">
        <w:rPr>
          <w:color w:val="7F7F7F" w:themeColor="text1" w:themeTint="80"/>
          <w:sz w:val="24"/>
          <w:szCs w:val="24"/>
        </w:rPr>
        <w:t xml:space="preserve"> The app will now contact the REP server to </w:t>
      </w:r>
      <w:r w:rsidR="00AF08F8" w:rsidRPr="0063047F">
        <w:rPr>
          <w:color w:val="7F7F7F" w:themeColor="text1" w:themeTint="80"/>
          <w:sz w:val="24"/>
          <w:szCs w:val="24"/>
        </w:rPr>
        <w:t>download the stores.</w:t>
      </w:r>
      <w:r w:rsidR="0063047F">
        <w:rPr>
          <w:color w:val="7F7F7F" w:themeColor="text1" w:themeTint="80"/>
          <w:sz w:val="24"/>
          <w:szCs w:val="24"/>
        </w:rPr>
        <w:t xml:space="preserve"> </w:t>
      </w:r>
      <w:r w:rsidR="0063047F">
        <w:rPr>
          <w:color w:val="7F7F7F" w:themeColor="text1" w:themeTint="80"/>
          <w:sz w:val="24"/>
          <w:szCs w:val="24"/>
        </w:rPr>
        <w:t xml:space="preserve">Click the </w:t>
      </w:r>
      <w:r w:rsidR="0063047F" w:rsidRPr="00986DD3">
        <w:rPr>
          <w:b/>
          <w:color w:val="7F7F7F" w:themeColor="text1" w:themeTint="80"/>
          <w:sz w:val="24"/>
          <w:szCs w:val="24"/>
        </w:rPr>
        <w:t>Cancel</w:t>
      </w:r>
      <w:r w:rsidR="0063047F">
        <w:rPr>
          <w:color w:val="7F7F7F" w:themeColor="text1" w:themeTint="80"/>
          <w:sz w:val="24"/>
          <w:szCs w:val="24"/>
        </w:rPr>
        <w:t xml:space="preserve"> button to clear the selections</w:t>
      </w:r>
      <w:r w:rsidR="0063047F">
        <w:rPr>
          <w:color w:val="7F7F7F" w:themeColor="text1" w:themeTint="80"/>
          <w:sz w:val="24"/>
          <w:szCs w:val="24"/>
        </w:rPr>
        <w:t xml:space="preserve"> if needed.</w:t>
      </w:r>
    </w:p>
    <w:p w14:paraId="6D2BCEA8" w14:textId="0630DDB4" w:rsidR="00430A69" w:rsidRDefault="006D3BBC" w:rsidP="00035D3E">
      <w:pPr>
        <w:pStyle w:val="ListParagraph"/>
        <w:jc w:val="center"/>
        <w:rPr>
          <w:color w:val="7F7F7F" w:themeColor="text1" w:themeTint="80"/>
          <w:sz w:val="24"/>
          <w:szCs w:val="24"/>
        </w:rPr>
      </w:pPr>
      <w:r w:rsidRPr="006D3BBC">
        <w:rPr>
          <w:noProof/>
          <w:color w:val="7F7F7F" w:themeColor="text1" w:themeTint="80"/>
          <w:sz w:val="24"/>
          <w:szCs w:val="24"/>
        </w:rPr>
        <mc:AlternateContent>
          <mc:Choice Requires="wpg">
            <w:drawing>
              <wp:inline distT="0" distB="0" distL="0" distR="0" wp14:anchorId="5536871F" wp14:editId="4D40ED3D">
                <wp:extent cx="2605532" cy="3894666"/>
                <wp:effectExtent l="0" t="0" r="4445" b="0"/>
                <wp:docPr id="12" name="Group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605532" cy="3894666"/>
                          <a:chOff x="0" y="0"/>
                          <a:chExt cx="3331029" cy="4974336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1029" cy="49743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Rectangle 14"/>
                        <wps:cNvSpPr/>
                        <wps:spPr>
                          <a:xfrm>
                            <a:off x="326517" y="813816"/>
                            <a:ext cx="1563624" cy="932688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Box 3"/>
                        <wps:cNvSpPr txBox="1"/>
                        <wps:spPr>
                          <a:xfrm>
                            <a:off x="2054199" y="1746410"/>
                            <a:ext cx="889975" cy="58936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845FAB" w14:textId="06EEDF26" w:rsidR="006D3BBC" w:rsidRDefault="0021622B" w:rsidP="006D3BBC">
                              <w:pPr>
                                <w:pStyle w:val="NormalWeb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cstheme="minorBidi"/>
                                  <w:b/>
                                  <w:bCs/>
                                  <w:color w:val="FF0000"/>
                                  <w:kern w:val="24"/>
                                  <w:sz w:val="20"/>
                                  <w:szCs w:val="20"/>
                                </w:rPr>
                                <w:t xml:space="preserve">Updated </w:t>
                              </w:r>
                              <w:proofErr w:type="spellStart"/>
                              <w:r>
                                <w:rPr>
                                  <w:rFonts w:asciiTheme="minorHAnsi" w:cstheme="minorBidi"/>
                                  <w:b/>
                                  <w:bCs/>
                                  <w:color w:val="FF0000"/>
                                  <w:kern w:val="24"/>
                                  <w:sz w:val="20"/>
                                  <w:szCs w:val="20"/>
                                </w:rPr>
                                <w:t>Store</w:t>
                              </w:r>
                              <w:r w:rsidR="006D3BBC">
                                <w:rPr>
                                  <w:rFonts w:asciiTheme="minorHAnsi" w:cstheme="minorBidi"/>
                                  <w:b/>
                                  <w:bCs/>
                                  <w:color w:val="FF0000"/>
                                  <w:kern w:val="24"/>
                                  <w:sz w:val="20"/>
                                  <w:szCs w:val="20"/>
                                </w:rPr>
                                <w:t>List</w:t>
                              </w:r>
                              <w:proofErr w:type="spellEnd"/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36871F" id="Group 4" o:spid="_x0000_s1027" style="width:205.15pt;height:306.65pt;mso-position-horizontal-relative:char;mso-position-vertical-relative:line" coordsize="33310,49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">
                <o:lock v:ext="edit" aspectratio="t"/>
                <v:shape id="Picture 13" o:spid="_x0000_s1028" type="#_x0000_t75" style="position:absolute;width:33310;height:49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">
                  <v:imagedata r:id="rId20" o:title=""/>
                  <v:path arrowok="t"/>
                </v:shape>
                <v:rect id="Rectangle 14" o:spid="_x0000_s1029" style="position:absolute;left:3265;top:8138;width:15636;height:9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" filled="f" strokecolor="red" strokeweight="2.25pt"/>
                <v:shape id="TextBox 3" o:spid="_x0000_s1030" type="#_x0000_t202" style="position:absolute;left:20541;top:17464;width:8900;height:5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18845FAB" w14:textId="06EEDF26" w:rsidR="006D3BBC" w:rsidRDefault="0021622B" w:rsidP="006D3BBC">
                        <w:pPr>
                          <w:pStyle w:val="NormalWeb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cstheme="minorBidi"/>
                            <w:b/>
                            <w:bCs/>
                            <w:color w:val="FF0000"/>
                            <w:kern w:val="24"/>
                            <w:sz w:val="20"/>
                            <w:szCs w:val="20"/>
                          </w:rPr>
                          <w:t xml:space="preserve">Updated </w:t>
                        </w:r>
                        <w:proofErr w:type="spellStart"/>
                        <w:r>
                          <w:rPr>
                            <w:rFonts w:asciiTheme="minorHAnsi" w:cstheme="minorBidi"/>
                            <w:b/>
                            <w:bCs/>
                            <w:color w:val="FF0000"/>
                            <w:kern w:val="24"/>
                            <w:sz w:val="20"/>
                            <w:szCs w:val="20"/>
                          </w:rPr>
                          <w:t>Store</w:t>
                        </w:r>
                        <w:r w:rsidR="006D3BBC">
                          <w:rPr>
                            <w:rFonts w:asciiTheme="minorHAnsi" w:cstheme="minorBidi"/>
                            <w:b/>
                            <w:bCs/>
                            <w:color w:val="FF0000"/>
                            <w:kern w:val="24"/>
                            <w:sz w:val="20"/>
                            <w:szCs w:val="20"/>
                          </w:rPr>
                          <w:t>List</w:t>
                        </w:r>
                        <w:proofErr w:type="spell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F20D833" w14:textId="1F6A8FB3" w:rsidR="00430A69" w:rsidRDefault="00AF08F8" w:rsidP="00ED7B98">
      <w:pPr>
        <w:pStyle w:val="ListParagraph"/>
        <w:numPr>
          <w:ilvl w:val="0"/>
          <w:numId w:val="17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Next,</w:t>
      </w:r>
      <w:r w:rsidR="00DE56BB">
        <w:rPr>
          <w:color w:val="7F7F7F" w:themeColor="text1" w:themeTint="80"/>
          <w:sz w:val="24"/>
          <w:szCs w:val="24"/>
        </w:rPr>
        <w:t xml:space="preserve"> the</w:t>
      </w:r>
      <w:r w:rsidR="00FE0AAC">
        <w:rPr>
          <w:color w:val="7F7F7F" w:themeColor="text1" w:themeTint="80"/>
          <w:sz w:val="24"/>
          <w:szCs w:val="24"/>
        </w:rPr>
        <w:t xml:space="preserve"> Select S</w:t>
      </w:r>
      <w:r w:rsidR="00430A69">
        <w:rPr>
          <w:color w:val="7F7F7F" w:themeColor="text1" w:themeTint="80"/>
          <w:sz w:val="24"/>
          <w:szCs w:val="24"/>
        </w:rPr>
        <w:t>tore list will be updated with</w:t>
      </w:r>
      <w:r w:rsidR="00456098">
        <w:rPr>
          <w:color w:val="7F7F7F" w:themeColor="text1" w:themeTint="80"/>
          <w:sz w:val="24"/>
          <w:szCs w:val="24"/>
        </w:rPr>
        <w:t xml:space="preserve"> the</w:t>
      </w:r>
      <w:r w:rsidR="00430A69">
        <w:rPr>
          <w:color w:val="7F7F7F" w:themeColor="text1" w:themeTint="80"/>
          <w:sz w:val="24"/>
          <w:szCs w:val="24"/>
        </w:rPr>
        <w:t xml:space="preserve"> </w:t>
      </w:r>
      <w:r w:rsidR="002B09D7">
        <w:rPr>
          <w:color w:val="7F7F7F" w:themeColor="text1" w:themeTint="80"/>
          <w:sz w:val="24"/>
          <w:szCs w:val="24"/>
        </w:rPr>
        <w:t>selected</w:t>
      </w:r>
      <w:r w:rsidR="00DE56BB">
        <w:rPr>
          <w:color w:val="7F7F7F" w:themeColor="text1" w:themeTint="80"/>
          <w:sz w:val="24"/>
          <w:szCs w:val="24"/>
        </w:rPr>
        <w:t xml:space="preserve"> stores, provided there is an </w:t>
      </w:r>
      <w:r w:rsidR="00DE56BB" w:rsidRPr="00FE0AAC">
        <w:rPr>
          <w:color w:val="FF0000"/>
          <w:sz w:val="24"/>
          <w:szCs w:val="24"/>
        </w:rPr>
        <w:t>Internet connection available.</w:t>
      </w:r>
    </w:p>
    <w:p w14:paraId="2DA1A0DA" w14:textId="611348B0" w:rsidR="00D5470B" w:rsidRPr="00D5470B" w:rsidRDefault="00D5470B" w:rsidP="00156B2D">
      <w:pPr>
        <w:rPr>
          <w:b/>
          <w:color w:val="7F7F7F" w:themeColor="text1" w:themeTint="80"/>
          <w:sz w:val="24"/>
          <w:szCs w:val="24"/>
        </w:rPr>
      </w:pPr>
      <w:r w:rsidRPr="00D5470B">
        <w:rPr>
          <w:b/>
          <w:color w:val="7F7F7F" w:themeColor="text1" w:themeTint="80"/>
          <w:sz w:val="24"/>
          <w:szCs w:val="24"/>
        </w:rPr>
        <w:lastRenderedPageBreak/>
        <w:t xml:space="preserve">Tip: When adding stores to the Select </w:t>
      </w:r>
      <w:r w:rsidR="001345D6">
        <w:rPr>
          <w:b/>
          <w:color w:val="7F7F7F" w:themeColor="text1" w:themeTint="80"/>
          <w:sz w:val="24"/>
          <w:szCs w:val="24"/>
        </w:rPr>
        <w:t>Store list, each change made</w:t>
      </w:r>
      <w:r w:rsidRPr="00D5470B">
        <w:rPr>
          <w:b/>
          <w:color w:val="7F7F7F" w:themeColor="text1" w:themeTint="80"/>
          <w:sz w:val="24"/>
          <w:szCs w:val="24"/>
        </w:rPr>
        <w:t xml:space="preserve"> to the list </w:t>
      </w:r>
      <w:r w:rsidR="00285C35">
        <w:rPr>
          <w:b/>
          <w:color w:val="7F7F7F" w:themeColor="text1" w:themeTint="80"/>
          <w:sz w:val="24"/>
          <w:szCs w:val="24"/>
        </w:rPr>
        <w:t>with the Add Stores</w:t>
      </w:r>
      <w:r>
        <w:rPr>
          <w:b/>
          <w:color w:val="7F7F7F" w:themeColor="text1" w:themeTint="80"/>
          <w:sz w:val="24"/>
          <w:szCs w:val="24"/>
        </w:rPr>
        <w:t xml:space="preserve"> button </w:t>
      </w:r>
      <w:r w:rsidRPr="00D5470B">
        <w:rPr>
          <w:b/>
          <w:color w:val="7F7F7F" w:themeColor="text1" w:themeTint="80"/>
          <w:sz w:val="24"/>
          <w:szCs w:val="24"/>
        </w:rPr>
        <w:t>will overwrite the previous selection.</w:t>
      </w:r>
    </w:p>
    <w:p w14:paraId="087B14D9" w14:textId="25AB7463" w:rsidR="00156B2D" w:rsidRPr="00156B2D" w:rsidRDefault="00156B2D" w:rsidP="00156B2D">
      <w:p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 xml:space="preserve">Reps can now </w:t>
      </w:r>
      <w:r w:rsidR="00456098">
        <w:rPr>
          <w:color w:val="7F7F7F" w:themeColor="text1" w:themeTint="80"/>
          <w:sz w:val="24"/>
          <w:szCs w:val="24"/>
        </w:rPr>
        <w:t>select</w:t>
      </w:r>
      <w:r w:rsidR="002B09D7">
        <w:rPr>
          <w:color w:val="7F7F7F" w:themeColor="text1" w:themeTint="80"/>
          <w:sz w:val="24"/>
          <w:szCs w:val="24"/>
        </w:rPr>
        <w:t xml:space="preserve"> </w:t>
      </w:r>
      <w:r>
        <w:rPr>
          <w:color w:val="7F7F7F" w:themeColor="text1" w:themeTint="80"/>
          <w:sz w:val="24"/>
          <w:szCs w:val="24"/>
        </w:rPr>
        <w:t>available call repor</w:t>
      </w:r>
      <w:r w:rsidR="008419DC">
        <w:rPr>
          <w:color w:val="7F7F7F" w:themeColor="text1" w:themeTint="80"/>
          <w:sz w:val="24"/>
          <w:szCs w:val="24"/>
        </w:rPr>
        <w:t>ts for these stores and proceed</w:t>
      </w:r>
      <w:r w:rsidR="00D5470B">
        <w:rPr>
          <w:color w:val="7F7F7F" w:themeColor="text1" w:themeTint="80"/>
          <w:sz w:val="24"/>
          <w:szCs w:val="24"/>
        </w:rPr>
        <w:t xml:space="preserve"> as usual</w:t>
      </w:r>
      <w:r w:rsidR="008419DC">
        <w:rPr>
          <w:color w:val="7F7F7F" w:themeColor="text1" w:themeTint="80"/>
          <w:sz w:val="24"/>
          <w:szCs w:val="24"/>
        </w:rPr>
        <w:t xml:space="preserve">. </w:t>
      </w:r>
      <w:r w:rsidR="00DE56BB">
        <w:rPr>
          <w:color w:val="7F7F7F" w:themeColor="text1" w:themeTint="80"/>
          <w:sz w:val="24"/>
          <w:szCs w:val="24"/>
        </w:rPr>
        <w:t>The</w:t>
      </w:r>
      <w:r>
        <w:rPr>
          <w:color w:val="7F7F7F" w:themeColor="text1" w:themeTint="80"/>
          <w:sz w:val="24"/>
          <w:szCs w:val="24"/>
        </w:rPr>
        <w:t xml:space="preserve"> submissions </w:t>
      </w:r>
      <w:r w:rsidR="00DE56BB">
        <w:rPr>
          <w:color w:val="7F7F7F" w:themeColor="text1" w:themeTint="80"/>
          <w:sz w:val="24"/>
          <w:szCs w:val="24"/>
        </w:rPr>
        <w:t xml:space="preserve">of the newly added stores </w:t>
      </w:r>
      <w:r>
        <w:rPr>
          <w:color w:val="7F7F7F" w:themeColor="text1" w:themeTint="80"/>
          <w:sz w:val="24"/>
          <w:szCs w:val="24"/>
        </w:rPr>
        <w:t>w</w:t>
      </w:r>
      <w:r w:rsidR="00DE56BB">
        <w:rPr>
          <w:color w:val="7F7F7F" w:themeColor="text1" w:themeTint="80"/>
          <w:sz w:val="24"/>
          <w:szCs w:val="24"/>
        </w:rPr>
        <w:t>ill be displayed as ‘U</w:t>
      </w:r>
      <w:r>
        <w:rPr>
          <w:color w:val="7F7F7F" w:themeColor="text1" w:themeTint="80"/>
          <w:sz w:val="24"/>
          <w:szCs w:val="24"/>
        </w:rPr>
        <w:t xml:space="preserve">nscheduled’ in </w:t>
      </w:r>
      <w:r w:rsidR="008419DC">
        <w:rPr>
          <w:color w:val="7F7F7F" w:themeColor="text1" w:themeTint="80"/>
          <w:sz w:val="24"/>
          <w:szCs w:val="24"/>
        </w:rPr>
        <w:t xml:space="preserve">the </w:t>
      </w:r>
      <w:r>
        <w:rPr>
          <w:color w:val="7F7F7F" w:themeColor="text1" w:themeTint="80"/>
          <w:sz w:val="24"/>
          <w:szCs w:val="24"/>
        </w:rPr>
        <w:t xml:space="preserve">calendar page of web application. </w:t>
      </w:r>
    </w:p>
    <w:p w14:paraId="1CC7073D" w14:textId="70FCD7F3" w:rsidR="00BA4080" w:rsidRDefault="00BA4080" w:rsidP="00BA4080">
      <w:pPr>
        <w:pStyle w:val="Heading1"/>
      </w:pPr>
      <w:bookmarkStart w:id="2" w:name="_GoBack"/>
      <w:r>
        <w:t>Windows Phone</w:t>
      </w:r>
    </w:p>
    <w:bookmarkEnd w:id="2"/>
    <w:p w14:paraId="2EF5681C" w14:textId="359BB614" w:rsidR="00BA4080" w:rsidRPr="00BA4080" w:rsidRDefault="00BA4080" w:rsidP="00BA4080">
      <w:r>
        <w:rPr>
          <w:color w:val="7F7F7F" w:themeColor="text1" w:themeTint="80"/>
          <w:sz w:val="24"/>
          <w:szCs w:val="24"/>
        </w:rPr>
        <w:t>Same steps as Windows above, but in a more compact format.</w:t>
      </w:r>
    </w:p>
    <w:p w14:paraId="61DE5635" w14:textId="30E607B2" w:rsidR="00BA4080" w:rsidRDefault="00BA4080" w:rsidP="00BA4080">
      <w:pPr>
        <w:rPr>
          <w:color w:val="7F7F7F" w:themeColor="text1" w:themeTint="80"/>
          <w:sz w:val="24"/>
          <w:szCs w:val="24"/>
        </w:rPr>
      </w:pPr>
      <w:r>
        <w:rPr>
          <w:noProof/>
        </w:rPr>
        <w:drawing>
          <wp:inline distT="0" distB="0" distL="0" distR="0" wp14:anchorId="03C1FD20" wp14:editId="114450B6">
            <wp:extent cx="5113867" cy="299858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16385" cy="300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00FD6" w14:textId="77777777" w:rsidR="00BA4080" w:rsidRPr="00BA4080" w:rsidRDefault="00BA4080" w:rsidP="006A2D1B">
      <w:pPr>
        <w:rPr>
          <w:b/>
          <w:color w:val="4472C4" w:themeColor="accent5"/>
          <w:sz w:val="18"/>
          <w:szCs w:val="18"/>
        </w:rPr>
      </w:pPr>
    </w:p>
    <w:p w14:paraId="195A30D2" w14:textId="10F7B464" w:rsidR="00BA4080" w:rsidRPr="00BA4080" w:rsidRDefault="00BA4080" w:rsidP="006A2D1B">
      <w:pPr>
        <w:rPr>
          <w:b/>
          <w:color w:val="5B9BD5" w:themeColor="accent1"/>
          <w:sz w:val="32"/>
          <w:szCs w:val="32"/>
        </w:rPr>
      </w:pPr>
      <w:r w:rsidRPr="00BA4080">
        <w:rPr>
          <w:b/>
          <w:color w:val="5B9BD5" w:themeColor="accent1"/>
          <w:sz w:val="32"/>
          <w:szCs w:val="32"/>
        </w:rPr>
        <w:t>Support</w:t>
      </w:r>
    </w:p>
    <w:p w14:paraId="630407B1" w14:textId="548BFC48" w:rsidR="006A2D1B" w:rsidRPr="001A3981" w:rsidRDefault="006A2D1B" w:rsidP="006A2D1B">
      <w:pPr>
        <w:rPr>
          <w:color w:val="7F7F7F" w:themeColor="text1" w:themeTint="80"/>
          <w:sz w:val="24"/>
          <w:szCs w:val="24"/>
        </w:rPr>
      </w:pPr>
      <w:r w:rsidRPr="001A3981">
        <w:rPr>
          <w:color w:val="7F7F7F" w:themeColor="text1" w:themeTint="80"/>
          <w:sz w:val="24"/>
          <w:szCs w:val="24"/>
        </w:rPr>
        <w:t>There are two ways to contact us for help and support:</w:t>
      </w:r>
    </w:p>
    <w:p w14:paraId="2CA7F88E" w14:textId="50795FCB" w:rsidR="006A2D1B" w:rsidRDefault="006A2D1B" w:rsidP="006A2D1B">
      <w:pPr>
        <w:rPr>
          <w:color w:val="7F7F7F" w:themeColor="text1" w:themeTint="80"/>
          <w:sz w:val="24"/>
          <w:szCs w:val="24"/>
        </w:rPr>
      </w:pPr>
      <w:r w:rsidRPr="00883154">
        <w:rPr>
          <w:b/>
          <w:color w:val="7F7F7F" w:themeColor="text1" w:themeTint="80"/>
          <w:sz w:val="24"/>
          <w:szCs w:val="24"/>
        </w:rPr>
        <w:t>Website:</w:t>
      </w:r>
      <w:r w:rsidR="00462AD4">
        <w:rPr>
          <w:color w:val="7F7F7F" w:themeColor="text1" w:themeTint="80"/>
          <w:sz w:val="24"/>
          <w:szCs w:val="24"/>
        </w:rPr>
        <w:t xml:space="preserve"> U</w:t>
      </w:r>
      <w:r>
        <w:rPr>
          <w:color w:val="7F7F7F" w:themeColor="text1" w:themeTint="80"/>
          <w:sz w:val="24"/>
          <w:szCs w:val="24"/>
        </w:rPr>
        <w:t>se the Help menu to open a support ticket.</w:t>
      </w:r>
    </w:p>
    <w:p w14:paraId="42F71E9A" w14:textId="77777777" w:rsidR="006A2D1B" w:rsidRDefault="006A2D1B" w:rsidP="006A2D1B">
      <w:pPr>
        <w:rPr>
          <w:color w:val="7F7F7F" w:themeColor="text1" w:themeTint="80"/>
          <w:sz w:val="24"/>
          <w:szCs w:val="24"/>
        </w:rPr>
      </w:pPr>
      <w:r w:rsidRPr="00883154">
        <w:rPr>
          <w:b/>
          <w:color w:val="7F7F7F" w:themeColor="text1" w:themeTint="80"/>
          <w:sz w:val="24"/>
          <w:szCs w:val="24"/>
        </w:rPr>
        <w:t>Email:</w:t>
      </w:r>
      <w:r>
        <w:rPr>
          <w:color w:val="7F7F7F" w:themeColor="text1" w:themeTint="80"/>
          <w:sz w:val="24"/>
          <w:szCs w:val="24"/>
        </w:rPr>
        <w:t xml:space="preserve"> </w:t>
      </w:r>
      <w:hyperlink r:id="rId22" w:history="1">
        <w:r w:rsidRPr="00145237">
          <w:rPr>
            <w:rStyle w:val="Hyperlink"/>
            <w:sz w:val="24"/>
            <w:szCs w:val="24"/>
          </w:rPr>
          <w:t>msftreps@westlakesoftware.com</w:t>
        </w:r>
      </w:hyperlink>
      <w:r>
        <w:rPr>
          <w:color w:val="7F7F7F" w:themeColor="text1" w:themeTint="80"/>
          <w:sz w:val="24"/>
          <w:szCs w:val="24"/>
        </w:rPr>
        <w:t xml:space="preserve"> </w:t>
      </w:r>
    </w:p>
    <w:p w14:paraId="1D5DCA92" w14:textId="77777777" w:rsidR="006A2D1B" w:rsidRDefault="006A2D1B" w:rsidP="006A2D1B">
      <w:p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 xml:space="preserve">Make sure </w:t>
      </w:r>
      <w:r w:rsidR="00FC6370">
        <w:rPr>
          <w:color w:val="7F7F7F" w:themeColor="text1" w:themeTint="80"/>
          <w:sz w:val="24"/>
          <w:szCs w:val="24"/>
        </w:rPr>
        <w:t xml:space="preserve">if you </w:t>
      </w:r>
      <w:r>
        <w:rPr>
          <w:color w:val="7F7F7F" w:themeColor="text1" w:themeTint="80"/>
          <w:sz w:val="24"/>
          <w:szCs w:val="24"/>
        </w:rPr>
        <w:t>include all necessary detail</w:t>
      </w:r>
      <w:r w:rsidR="00A71697">
        <w:rPr>
          <w:color w:val="7F7F7F" w:themeColor="text1" w:themeTint="80"/>
          <w:sz w:val="24"/>
          <w:szCs w:val="24"/>
        </w:rPr>
        <w:t>s</w:t>
      </w:r>
      <w:r>
        <w:rPr>
          <w:color w:val="7F7F7F" w:themeColor="text1" w:themeTint="80"/>
          <w:sz w:val="24"/>
          <w:szCs w:val="24"/>
        </w:rPr>
        <w:t xml:space="preserve"> to describe the issue. Details include:</w:t>
      </w:r>
    </w:p>
    <w:p w14:paraId="3231079A" w14:textId="632DC5F2" w:rsidR="006A2D1B" w:rsidRDefault="006A2D1B" w:rsidP="00CF2A5C">
      <w:pPr>
        <w:pStyle w:val="ListParagraph"/>
        <w:numPr>
          <w:ilvl w:val="0"/>
          <w:numId w:val="1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S</w:t>
      </w:r>
      <w:r w:rsidRPr="00F229C2">
        <w:rPr>
          <w:color w:val="7F7F7F" w:themeColor="text1" w:themeTint="80"/>
          <w:sz w:val="24"/>
          <w:szCs w:val="24"/>
        </w:rPr>
        <w:t>creenshots</w:t>
      </w:r>
      <w:r w:rsidR="00FC6370">
        <w:rPr>
          <w:color w:val="7F7F7F" w:themeColor="text1" w:themeTint="80"/>
          <w:sz w:val="24"/>
          <w:szCs w:val="24"/>
        </w:rPr>
        <w:t xml:space="preserve"> </w:t>
      </w:r>
      <w:r w:rsidR="00F66FAC">
        <w:rPr>
          <w:color w:val="7F7F7F" w:themeColor="text1" w:themeTint="80"/>
          <w:sz w:val="24"/>
          <w:szCs w:val="24"/>
        </w:rPr>
        <w:t>(if</w:t>
      </w:r>
      <w:r w:rsidR="00FC6370">
        <w:rPr>
          <w:color w:val="7F7F7F" w:themeColor="text1" w:themeTint="80"/>
          <w:sz w:val="24"/>
          <w:szCs w:val="24"/>
        </w:rPr>
        <w:t xml:space="preserve"> applicable)</w:t>
      </w:r>
    </w:p>
    <w:p w14:paraId="1DFD5A24" w14:textId="107A4008" w:rsidR="006A2D1B" w:rsidRDefault="006A2D1B" w:rsidP="00CF2A5C">
      <w:pPr>
        <w:pStyle w:val="ListParagraph"/>
        <w:numPr>
          <w:ilvl w:val="0"/>
          <w:numId w:val="1"/>
        </w:numPr>
        <w:rPr>
          <w:color w:val="7F7F7F" w:themeColor="text1" w:themeTint="80"/>
          <w:sz w:val="24"/>
          <w:szCs w:val="24"/>
        </w:rPr>
      </w:pPr>
      <w:r w:rsidRPr="00F229C2">
        <w:rPr>
          <w:color w:val="7F7F7F" w:themeColor="text1" w:themeTint="80"/>
          <w:sz w:val="24"/>
          <w:szCs w:val="24"/>
        </w:rPr>
        <w:t>Contact information</w:t>
      </w:r>
      <w:r w:rsidR="00462AD4">
        <w:rPr>
          <w:color w:val="7F7F7F" w:themeColor="text1" w:themeTint="80"/>
          <w:sz w:val="24"/>
          <w:szCs w:val="24"/>
        </w:rPr>
        <w:t xml:space="preserve"> with </w:t>
      </w:r>
      <w:proofErr w:type="gramStart"/>
      <w:r w:rsidR="00462AD4">
        <w:rPr>
          <w:color w:val="7F7F7F" w:themeColor="text1" w:themeTint="80"/>
          <w:sz w:val="24"/>
          <w:szCs w:val="24"/>
        </w:rPr>
        <w:t>10 digit</w:t>
      </w:r>
      <w:proofErr w:type="gramEnd"/>
      <w:r w:rsidR="00462AD4">
        <w:rPr>
          <w:color w:val="7F7F7F" w:themeColor="text1" w:themeTint="80"/>
          <w:sz w:val="24"/>
          <w:szCs w:val="24"/>
        </w:rPr>
        <w:t xml:space="preserve"> REP ID and country</w:t>
      </w:r>
    </w:p>
    <w:p w14:paraId="1B77DD97" w14:textId="77777777" w:rsidR="006A2D1B" w:rsidRDefault="006A2D1B" w:rsidP="00CF2A5C">
      <w:pPr>
        <w:pStyle w:val="ListParagraph"/>
        <w:numPr>
          <w:ilvl w:val="0"/>
          <w:numId w:val="1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D</w:t>
      </w:r>
      <w:r w:rsidRPr="00F229C2">
        <w:rPr>
          <w:color w:val="7F7F7F" w:themeColor="text1" w:themeTint="80"/>
          <w:sz w:val="24"/>
          <w:szCs w:val="24"/>
        </w:rPr>
        <w:t>evice model / type</w:t>
      </w:r>
    </w:p>
    <w:p w14:paraId="607C9A68" w14:textId="23D7552F" w:rsidR="006A2D1B" w:rsidRDefault="00462AD4" w:rsidP="00CF2A5C">
      <w:pPr>
        <w:pStyle w:val="ListParagraph"/>
        <w:numPr>
          <w:ilvl w:val="0"/>
          <w:numId w:val="1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S</w:t>
      </w:r>
      <w:r w:rsidR="006A2D1B" w:rsidRPr="00342059">
        <w:rPr>
          <w:color w:val="7F7F7F" w:themeColor="text1" w:themeTint="80"/>
          <w:sz w:val="24"/>
          <w:szCs w:val="24"/>
        </w:rPr>
        <w:t>tep</w:t>
      </w:r>
      <w:r>
        <w:rPr>
          <w:color w:val="7F7F7F" w:themeColor="text1" w:themeTint="80"/>
          <w:sz w:val="24"/>
          <w:szCs w:val="24"/>
        </w:rPr>
        <w:t>s</w:t>
      </w:r>
      <w:r w:rsidR="006A2D1B">
        <w:rPr>
          <w:color w:val="7F7F7F" w:themeColor="text1" w:themeTint="80"/>
          <w:sz w:val="24"/>
          <w:szCs w:val="24"/>
        </w:rPr>
        <w:t xml:space="preserve"> </w:t>
      </w:r>
      <w:r w:rsidR="006A2D1B" w:rsidRPr="00156B2D">
        <w:rPr>
          <w:noProof/>
          <w:color w:val="7F7F7F" w:themeColor="text1" w:themeTint="80"/>
          <w:sz w:val="24"/>
          <w:szCs w:val="24"/>
        </w:rPr>
        <w:t>taken</w:t>
      </w:r>
      <w:r>
        <w:rPr>
          <w:noProof/>
          <w:color w:val="7F7F7F" w:themeColor="text1" w:themeTint="80"/>
          <w:sz w:val="24"/>
          <w:szCs w:val="24"/>
        </w:rPr>
        <w:t xml:space="preserve"> that lead to</w:t>
      </w:r>
      <w:r w:rsidR="006A2D1B" w:rsidRPr="00342059">
        <w:rPr>
          <w:color w:val="7F7F7F" w:themeColor="text1" w:themeTint="80"/>
          <w:sz w:val="24"/>
          <w:szCs w:val="24"/>
        </w:rPr>
        <w:t xml:space="preserve"> the problem</w:t>
      </w:r>
      <w:r w:rsidR="006A2D1B">
        <w:rPr>
          <w:color w:val="7F7F7F" w:themeColor="text1" w:themeTint="80"/>
          <w:sz w:val="24"/>
          <w:szCs w:val="24"/>
        </w:rPr>
        <w:t xml:space="preserve"> </w:t>
      </w:r>
    </w:p>
    <w:p w14:paraId="3BF57E5A" w14:textId="11175B3C" w:rsidR="00FC6370" w:rsidRPr="00BA4080" w:rsidRDefault="006A2D1B" w:rsidP="00FC6370">
      <w:pPr>
        <w:pStyle w:val="ListParagraph"/>
        <w:numPr>
          <w:ilvl w:val="0"/>
          <w:numId w:val="1"/>
        </w:numPr>
        <w:rPr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sz w:val="24"/>
          <w:szCs w:val="24"/>
        </w:rPr>
        <w:t>E</w:t>
      </w:r>
      <w:r w:rsidRPr="00342059">
        <w:rPr>
          <w:color w:val="7F7F7F" w:themeColor="text1" w:themeTint="80"/>
          <w:sz w:val="24"/>
          <w:szCs w:val="24"/>
        </w:rPr>
        <w:t xml:space="preserve">xpected behavior and behavior you experienced </w:t>
      </w:r>
    </w:p>
    <w:sectPr w:rsidR="00FC6370" w:rsidRPr="00BA4080" w:rsidSect="00631EAB">
      <w:headerReference w:type="default" r:id="rId23"/>
      <w:footerReference w:type="default" r:id="rId24"/>
      <w:footerReference w:type="first" r:id="rId25"/>
      <w:pgSz w:w="12240" w:h="15840"/>
      <w:pgMar w:top="1440" w:right="1440" w:bottom="1440" w:left="28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CAD097" w14:textId="77777777" w:rsidR="00B34089" w:rsidRDefault="00B34089" w:rsidP="000306BA">
      <w:pPr>
        <w:spacing w:after="0" w:line="240" w:lineRule="auto"/>
      </w:pPr>
      <w:r>
        <w:separator/>
      </w:r>
    </w:p>
  </w:endnote>
  <w:endnote w:type="continuationSeparator" w:id="0">
    <w:p w14:paraId="3DAD48A1" w14:textId="77777777" w:rsidR="00B34089" w:rsidRDefault="00B34089" w:rsidP="000306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608D48" w14:textId="77777777" w:rsidR="002D3623" w:rsidRDefault="00FA43A6" w:rsidP="00F419A4">
    <w:pPr>
      <w:pStyle w:val="Footer"/>
      <w:jc w:val="center"/>
      <w:rPr>
        <w:color w:val="A6A6A6" w:themeColor="background1" w:themeShade="A6"/>
        <w:sz w:val="20"/>
        <w:szCs w:val="20"/>
      </w:rPr>
    </w:pPr>
    <w:r>
      <w:rPr>
        <w:noProof/>
        <w:color w:val="FFFFFF" w:themeColor="background1"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9A90437" wp14:editId="24137891">
              <wp:simplePos x="0" y="0"/>
              <wp:positionH relativeFrom="page">
                <wp:posOffset>280035</wp:posOffset>
              </wp:positionH>
              <wp:positionV relativeFrom="paragraph">
                <wp:posOffset>86995</wp:posOffset>
              </wp:positionV>
              <wp:extent cx="7172325" cy="15875"/>
              <wp:effectExtent l="0" t="0" r="28575" b="22225"/>
              <wp:wrapNone/>
              <wp:docPr id="211" name="Straight Connector 2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7172325" cy="1587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9823E7" id="Straight Connector 2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22.05pt,6.85pt" to="586.8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" strokecolor="#a5a5a5 [2092]" strokeweight=".5pt">
              <v:stroke joinstyle="miter"/>
              <o:lock v:ext="edit" shapetype="f"/>
              <w10:wrap anchorx="page"/>
            </v:line>
          </w:pict>
        </mc:Fallback>
      </mc:AlternateContent>
    </w:r>
  </w:p>
  <w:p w14:paraId="3518AF71" w14:textId="6275F017" w:rsidR="002D3623" w:rsidRPr="00F419A4" w:rsidRDefault="009A586F" w:rsidP="00F419A4">
    <w:pPr>
      <w:pStyle w:val="Footer"/>
      <w:jc w:val="center"/>
      <w:rPr>
        <w:color w:val="A6A6A6" w:themeColor="background1" w:themeShade="A6"/>
        <w:sz w:val="20"/>
        <w:szCs w:val="20"/>
      </w:rPr>
    </w:pPr>
    <w:r>
      <w:rPr>
        <w:color w:val="A6A6A6" w:themeColor="background1" w:themeShade="A6"/>
        <w:sz w:val="20"/>
        <w:szCs w:val="20"/>
      </w:rPr>
      <w:t>Copyright © 2001, 2016</w:t>
    </w:r>
    <w:r w:rsidR="002D3623" w:rsidRPr="00F419A4">
      <w:rPr>
        <w:color w:val="A6A6A6" w:themeColor="background1" w:themeShade="A6"/>
        <w:sz w:val="20"/>
        <w:szCs w:val="20"/>
      </w:rPr>
      <w:t xml:space="preserve"> Westlake Software, Inc.   Confidential   All Rights Reserved</w:t>
    </w:r>
  </w:p>
  <w:p w14:paraId="0F0F42F1" w14:textId="77777777" w:rsidR="002D3623" w:rsidRDefault="002D36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F494D" w14:textId="5F0E50DF" w:rsidR="002D3623" w:rsidRPr="00631EAB" w:rsidRDefault="009A586F" w:rsidP="00631EAB">
    <w:pPr>
      <w:pStyle w:val="Footer"/>
      <w:jc w:val="right"/>
      <w:rPr>
        <w:rFonts w:ascii="Arial" w:hAnsi="Arial" w:cs="Arial"/>
        <w:color w:val="A6A6A6" w:themeColor="background1" w:themeShade="A6"/>
        <w:sz w:val="18"/>
        <w:szCs w:val="18"/>
      </w:rPr>
    </w:pPr>
    <w:r>
      <w:rPr>
        <w:color w:val="A6A6A6" w:themeColor="background1" w:themeShade="A6"/>
        <w:sz w:val="18"/>
        <w:szCs w:val="18"/>
      </w:rPr>
      <w:t xml:space="preserve">Copyright © 2001, 2016 </w:t>
    </w:r>
    <w:r w:rsidR="002D3623" w:rsidRPr="00631EAB">
      <w:rPr>
        <w:color w:val="A6A6A6" w:themeColor="background1" w:themeShade="A6"/>
        <w:sz w:val="18"/>
        <w:szCs w:val="18"/>
      </w:rPr>
      <w:t>Westlake Software, Inc.  Confidential Materials   All Rights Reserved</w:t>
    </w:r>
  </w:p>
  <w:p w14:paraId="43EBD388" w14:textId="77777777" w:rsidR="002D3623" w:rsidRDefault="002D36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B69456" w14:textId="77777777" w:rsidR="00B34089" w:rsidRDefault="00B34089" w:rsidP="000306BA">
      <w:pPr>
        <w:spacing w:after="0" w:line="240" w:lineRule="auto"/>
      </w:pPr>
      <w:r>
        <w:separator/>
      </w:r>
    </w:p>
  </w:footnote>
  <w:footnote w:type="continuationSeparator" w:id="0">
    <w:p w14:paraId="174D76E8" w14:textId="77777777" w:rsidR="00B34089" w:rsidRDefault="00B34089" w:rsidP="000306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background1" w:themeShade="7F"/>
        <w:spacing w:val="60"/>
      </w:rPr>
      <w:id w:val="1089972444"/>
      <w:docPartObj>
        <w:docPartGallery w:val="Page Numbers (Top of Page)"/>
        <w:docPartUnique/>
      </w:docPartObj>
    </w:sdtPr>
    <w:sdtEndPr>
      <w:rPr>
        <w:b/>
        <w:bCs/>
        <w:noProof/>
        <w:color w:val="5B9BD5" w:themeColor="accent1"/>
        <w:spacing w:val="0"/>
      </w:rPr>
    </w:sdtEndPr>
    <w:sdtContent>
      <w:p w14:paraId="4221ACE6" w14:textId="678CD193" w:rsidR="002D3623" w:rsidRDefault="002D3623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 w:rsidR="00593BCE" w:rsidRPr="00866674">
          <w:rPr>
            <w:color w:val="5B9BD5" w:themeColor="accent1"/>
          </w:rPr>
          <w:fldChar w:fldCharType="begin"/>
        </w:r>
        <w:r w:rsidRPr="00866674">
          <w:rPr>
            <w:color w:val="5B9BD5" w:themeColor="accent1"/>
          </w:rPr>
          <w:instrText xml:space="preserve"> PAGE   \* MERGEFORMAT </w:instrText>
        </w:r>
        <w:r w:rsidR="00593BCE" w:rsidRPr="00866674">
          <w:rPr>
            <w:color w:val="5B9BD5" w:themeColor="accent1"/>
          </w:rPr>
          <w:fldChar w:fldCharType="separate"/>
        </w:r>
        <w:r w:rsidR="00A976FF" w:rsidRPr="00A976FF">
          <w:rPr>
            <w:b/>
            <w:bCs/>
            <w:noProof/>
            <w:color w:val="5B9BD5" w:themeColor="accent1"/>
          </w:rPr>
          <w:t>5</w:t>
        </w:r>
        <w:r w:rsidR="00593BCE" w:rsidRPr="00866674">
          <w:rPr>
            <w:b/>
            <w:bCs/>
            <w:noProof/>
            <w:color w:val="5B9BD5" w:themeColor="accent1"/>
          </w:rPr>
          <w:fldChar w:fldCharType="end"/>
        </w:r>
      </w:p>
    </w:sdtContent>
  </w:sdt>
  <w:p w14:paraId="20F2BEEF" w14:textId="77777777" w:rsidR="002D3623" w:rsidRDefault="00FA43A6">
    <w:pPr>
      <w:pStyle w:val="Header"/>
    </w:pPr>
    <w:r>
      <w:rPr>
        <w:noProof/>
        <w:color w:val="FFFFFF" w:themeColor="background1"/>
        <w:sz w:val="20"/>
        <w:szCs w:val="20"/>
      </w:rPr>
      <mc:AlternateContent>
        <mc:Choice Requires="wps">
          <w:drawing>
            <wp:anchor distT="0" distB="0" distL="114299" distR="114299" simplePos="0" relativeHeight="251660288" behindDoc="0" locked="0" layoutInCell="1" allowOverlap="1" wp14:anchorId="72724E13" wp14:editId="262A23B8">
              <wp:simplePos x="0" y="0"/>
              <wp:positionH relativeFrom="column">
                <wp:posOffset>-338456</wp:posOffset>
              </wp:positionH>
              <wp:positionV relativeFrom="paragraph">
                <wp:posOffset>330835</wp:posOffset>
              </wp:positionV>
              <wp:extent cx="0" cy="7931785"/>
              <wp:effectExtent l="0" t="0" r="19050" b="12065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0" cy="793178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88AAEA" id="Straight Connector 8" o:spid="_x0000_s1026" style="position:absolute;flip:y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-26.65pt,26.05pt" to="-26.65pt,65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" strokecolor="#d8d8d8 [2732]" strokeweight="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73331"/>
    <w:multiLevelType w:val="hybridMultilevel"/>
    <w:tmpl w:val="4A76F5A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233119C"/>
    <w:multiLevelType w:val="hybridMultilevel"/>
    <w:tmpl w:val="8AA44BCE"/>
    <w:lvl w:ilvl="0" w:tplc="A4BA192C">
      <w:start w:val="1"/>
      <w:numFmt w:val="lowerLetter"/>
      <w:lvlText w:val="%1)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</w:lvl>
    <w:lvl w:ilvl="2" w:tplc="0409001B">
      <w:start w:val="1"/>
      <w:numFmt w:val="lowerRoman"/>
      <w:lvlText w:val="%3."/>
      <w:lvlJc w:val="right"/>
      <w:pPr>
        <w:ind w:left="3645" w:hanging="180"/>
      </w:pPr>
    </w:lvl>
    <w:lvl w:ilvl="3" w:tplc="0409000F" w:tentative="1">
      <w:start w:val="1"/>
      <w:numFmt w:val="decimal"/>
      <w:lvlText w:val="%4."/>
      <w:lvlJc w:val="left"/>
      <w:pPr>
        <w:ind w:left="4365" w:hanging="360"/>
      </w:p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</w:lvl>
    <w:lvl w:ilvl="6" w:tplc="0409000F" w:tentative="1">
      <w:start w:val="1"/>
      <w:numFmt w:val="decimal"/>
      <w:lvlText w:val="%7."/>
      <w:lvlJc w:val="left"/>
      <w:pPr>
        <w:ind w:left="6525" w:hanging="360"/>
      </w:p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</w:lvl>
  </w:abstractNum>
  <w:abstractNum w:abstractNumId="2" w15:restartNumberingAfterBreak="0">
    <w:nsid w:val="03C12BB2"/>
    <w:multiLevelType w:val="hybridMultilevel"/>
    <w:tmpl w:val="1BBC5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C705D"/>
    <w:multiLevelType w:val="hybridMultilevel"/>
    <w:tmpl w:val="F94CA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62371"/>
    <w:multiLevelType w:val="hybridMultilevel"/>
    <w:tmpl w:val="AB3A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6705D"/>
    <w:multiLevelType w:val="hybridMultilevel"/>
    <w:tmpl w:val="04B6F930"/>
    <w:lvl w:ilvl="0" w:tplc="010214B2">
      <w:start w:val="1"/>
      <w:numFmt w:val="lowerLetter"/>
      <w:lvlText w:val="%1)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6" w15:restartNumberingAfterBreak="0">
    <w:nsid w:val="12184EA0"/>
    <w:multiLevelType w:val="hybridMultilevel"/>
    <w:tmpl w:val="1CFA1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644E2"/>
    <w:multiLevelType w:val="hybridMultilevel"/>
    <w:tmpl w:val="C770C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1D1701"/>
    <w:multiLevelType w:val="hybridMultilevel"/>
    <w:tmpl w:val="48B23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939BA"/>
    <w:multiLevelType w:val="hybridMultilevel"/>
    <w:tmpl w:val="BBEE11E8"/>
    <w:lvl w:ilvl="0" w:tplc="5FD291C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101640C"/>
    <w:multiLevelType w:val="hybridMultilevel"/>
    <w:tmpl w:val="CFA0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41E5F"/>
    <w:multiLevelType w:val="hybridMultilevel"/>
    <w:tmpl w:val="ABECF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53CC4"/>
    <w:multiLevelType w:val="hybridMultilevel"/>
    <w:tmpl w:val="E91ED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526A7"/>
    <w:multiLevelType w:val="hybridMultilevel"/>
    <w:tmpl w:val="2D687D58"/>
    <w:lvl w:ilvl="0" w:tplc="010214B2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4" w15:restartNumberingAfterBreak="0">
    <w:nsid w:val="2D776813"/>
    <w:multiLevelType w:val="hybridMultilevel"/>
    <w:tmpl w:val="0A26998C"/>
    <w:lvl w:ilvl="0" w:tplc="A4BA192C">
      <w:start w:val="1"/>
      <w:numFmt w:val="lowerLetter"/>
      <w:lvlText w:val="%1)"/>
      <w:lvlJc w:val="left"/>
      <w:pPr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15" w15:restartNumberingAfterBreak="0">
    <w:nsid w:val="412A3BF6"/>
    <w:multiLevelType w:val="hybridMultilevel"/>
    <w:tmpl w:val="00AE8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A091A"/>
    <w:multiLevelType w:val="hybridMultilevel"/>
    <w:tmpl w:val="C5560D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6AC025E"/>
    <w:multiLevelType w:val="hybridMultilevel"/>
    <w:tmpl w:val="1C7C2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1644FF"/>
    <w:multiLevelType w:val="hybridMultilevel"/>
    <w:tmpl w:val="D01EA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85624E"/>
    <w:multiLevelType w:val="hybridMultilevel"/>
    <w:tmpl w:val="197E3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690132"/>
    <w:multiLevelType w:val="hybridMultilevel"/>
    <w:tmpl w:val="146CB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EE05B8"/>
    <w:multiLevelType w:val="hybridMultilevel"/>
    <w:tmpl w:val="3BF0E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50E68"/>
    <w:multiLevelType w:val="hybridMultilevel"/>
    <w:tmpl w:val="A5C2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D65809"/>
    <w:multiLevelType w:val="hybridMultilevel"/>
    <w:tmpl w:val="199A6796"/>
    <w:lvl w:ilvl="0" w:tplc="E21859B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4" w15:restartNumberingAfterBreak="0">
    <w:nsid w:val="6A4A739B"/>
    <w:multiLevelType w:val="hybridMultilevel"/>
    <w:tmpl w:val="8EC47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CA7586"/>
    <w:multiLevelType w:val="hybridMultilevel"/>
    <w:tmpl w:val="3CC01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E2347F"/>
    <w:multiLevelType w:val="hybridMultilevel"/>
    <w:tmpl w:val="E0EA07C0"/>
    <w:lvl w:ilvl="0" w:tplc="BE3CB1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EF63457"/>
    <w:multiLevelType w:val="hybridMultilevel"/>
    <w:tmpl w:val="7B3E9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453E8E"/>
    <w:multiLevelType w:val="hybridMultilevel"/>
    <w:tmpl w:val="26AC0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C3123E"/>
    <w:multiLevelType w:val="hybridMultilevel"/>
    <w:tmpl w:val="2A50B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4B166A"/>
    <w:multiLevelType w:val="hybridMultilevel"/>
    <w:tmpl w:val="272C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6D469F"/>
    <w:multiLevelType w:val="hybridMultilevel"/>
    <w:tmpl w:val="FE048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22"/>
  </w:num>
  <w:num w:numId="5">
    <w:abstractNumId w:val="3"/>
  </w:num>
  <w:num w:numId="6">
    <w:abstractNumId w:val="20"/>
  </w:num>
  <w:num w:numId="7">
    <w:abstractNumId w:val="8"/>
  </w:num>
  <w:num w:numId="8">
    <w:abstractNumId w:val="2"/>
  </w:num>
  <w:num w:numId="9">
    <w:abstractNumId w:val="28"/>
  </w:num>
  <w:num w:numId="10">
    <w:abstractNumId w:val="29"/>
  </w:num>
  <w:num w:numId="11">
    <w:abstractNumId w:val="30"/>
  </w:num>
  <w:num w:numId="12">
    <w:abstractNumId w:val="15"/>
  </w:num>
  <w:num w:numId="13">
    <w:abstractNumId w:val="11"/>
  </w:num>
  <w:num w:numId="14">
    <w:abstractNumId w:val="24"/>
  </w:num>
  <w:num w:numId="15">
    <w:abstractNumId w:val="25"/>
  </w:num>
  <w:num w:numId="16">
    <w:abstractNumId w:val="19"/>
  </w:num>
  <w:num w:numId="17">
    <w:abstractNumId w:val="27"/>
  </w:num>
  <w:num w:numId="18">
    <w:abstractNumId w:val="16"/>
  </w:num>
  <w:num w:numId="19">
    <w:abstractNumId w:val="4"/>
  </w:num>
  <w:num w:numId="20">
    <w:abstractNumId w:val="10"/>
  </w:num>
  <w:num w:numId="21">
    <w:abstractNumId w:val="17"/>
  </w:num>
  <w:num w:numId="22">
    <w:abstractNumId w:val="26"/>
  </w:num>
  <w:num w:numId="23">
    <w:abstractNumId w:val="9"/>
  </w:num>
  <w:num w:numId="24">
    <w:abstractNumId w:val="14"/>
  </w:num>
  <w:num w:numId="25">
    <w:abstractNumId w:val="1"/>
  </w:num>
  <w:num w:numId="26">
    <w:abstractNumId w:val="23"/>
  </w:num>
  <w:num w:numId="27">
    <w:abstractNumId w:val="13"/>
  </w:num>
  <w:num w:numId="28">
    <w:abstractNumId w:val="5"/>
  </w:num>
  <w:num w:numId="29">
    <w:abstractNumId w:val="18"/>
  </w:num>
  <w:num w:numId="30">
    <w:abstractNumId w:val="6"/>
  </w:num>
  <w:num w:numId="31">
    <w:abstractNumId w:val="21"/>
  </w:num>
  <w:num w:numId="32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sTA1NzK0MAYyzZR0lIJTi4sz8/NACsxqATFadGcsAAAA"/>
  </w:docVars>
  <w:rsids>
    <w:rsidRoot w:val="00B35B42"/>
    <w:rsid w:val="00005248"/>
    <w:rsid w:val="00006DBB"/>
    <w:rsid w:val="00010A94"/>
    <w:rsid w:val="00012048"/>
    <w:rsid w:val="00014B84"/>
    <w:rsid w:val="000155B7"/>
    <w:rsid w:val="00027771"/>
    <w:rsid w:val="000306BA"/>
    <w:rsid w:val="00032A7F"/>
    <w:rsid w:val="00035D3E"/>
    <w:rsid w:val="00037A85"/>
    <w:rsid w:val="00045B83"/>
    <w:rsid w:val="00053AD7"/>
    <w:rsid w:val="00063BAD"/>
    <w:rsid w:val="00064223"/>
    <w:rsid w:val="00070017"/>
    <w:rsid w:val="000713A5"/>
    <w:rsid w:val="00074A3B"/>
    <w:rsid w:val="00074F0A"/>
    <w:rsid w:val="000765FF"/>
    <w:rsid w:val="00076F61"/>
    <w:rsid w:val="00081D54"/>
    <w:rsid w:val="0008400C"/>
    <w:rsid w:val="0008508C"/>
    <w:rsid w:val="000858E4"/>
    <w:rsid w:val="000932E3"/>
    <w:rsid w:val="000A0399"/>
    <w:rsid w:val="000A0647"/>
    <w:rsid w:val="000A2D12"/>
    <w:rsid w:val="000A477A"/>
    <w:rsid w:val="000A6E48"/>
    <w:rsid w:val="000B2103"/>
    <w:rsid w:val="000D4580"/>
    <w:rsid w:val="000D4AD0"/>
    <w:rsid w:val="000D4B15"/>
    <w:rsid w:val="000D6E71"/>
    <w:rsid w:val="000E4026"/>
    <w:rsid w:val="000F00A0"/>
    <w:rsid w:val="0010789B"/>
    <w:rsid w:val="00122B74"/>
    <w:rsid w:val="001250C0"/>
    <w:rsid w:val="0013180B"/>
    <w:rsid w:val="001345D6"/>
    <w:rsid w:val="00136396"/>
    <w:rsid w:val="00150468"/>
    <w:rsid w:val="00152F4D"/>
    <w:rsid w:val="00154ADB"/>
    <w:rsid w:val="001560B0"/>
    <w:rsid w:val="00156B2D"/>
    <w:rsid w:val="0016231A"/>
    <w:rsid w:val="0017165F"/>
    <w:rsid w:val="00172261"/>
    <w:rsid w:val="001742D8"/>
    <w:rsid w:val="00186FA7"/>
    <w:rsid w:val="00191AAA"/>
    <w:rsid w:val="00191B09"/>
    <w:rsid w:val="001946A8"/>
    <w:rsid w:val="00194F18"/>
    <w:rsid w:val="001A15C4"/>
    <w:rsid w:val="001A18A0"/>
    <w:rsid w:val="001A3981"/>
    <w:rsid w:val="001C25B4"/>
    <w:rsid w:val="001C635B"/>
    <w:rsid w:val="001C6929"/>
    <w:rsid w:val="001C7755"/>
    <w:rsid w:val="001C7EDB"/>
    <w:rsid w:val="001D3CA2"/>
    <w:rsid w:val="001D5578"/>
    <w:rsid w:val="001E2BD6"/>
    <w:rsid w:val="001E6F36"/>
    <w:rsid w:val="001E7B75"/>
    <w:rsid w:val="001F073F"/>
    <w:rsid w:val="001F27FE"/>
    <w:rsid w:val="001F33A7"/>
    <w:rsid w:val="001F3886"/>
    <w:rsid w:val="001F3BEB"/>
    <w:rsid w:val="002000BF"/>
    <w:rsid w:val="0020345B"/>
    <w:rsid w:val="00204094"/>
    <w:rsid w:val="002123A0"/>
    <w:rsid w:val="00212A35"/>
    <w:rsid w:val="00212B3D"/>
    <w:rsid w:val="0021622B"/>
    <w:rsid w:val="00220100"/>
    <w:rsid w:val="00220B5E"/>
    <w:rsid w:val="0022421C"/>
    <w:rsid w:val="002248AF"/>
    <w:rsid w:val="00226144"/>
    <w:rsid w:val="002272E2"/>
    <w:rsid w:val="00230B90"/>
    <w:rsid w:val="002360E0"/>
    <w:rsid w:val="002369B5"/>
    <w:rsid w:val="00240AB8"/>
    <w:rsid w:val="00240FAD"/>
    <w:rsid w:val="00241F6B"/>
    <w:rsid w:val="002442FA"/>
    <w:rsid w:val="00246F5C"/>
    <w:rsid w:val="00247208"/>
    <w:rsid w:val="00247468"/>
    <w:rsid w:val="00247986"/>
    <w:rsid w:val="00254B24"/>
    <w:rsid w:val="002553DD"/>
    <w:rsid w:val="00255901"/>
    <w:rsid w:val="00264E8E"/>
    <w:rsid w:val="00266598"/>
    <w:rsid w:val="00266CAB"/>
    <w:rsid w:val="00271195"/>
    <w:rsid w:val="00272D63"/>
    <w:rsid w:val="00276E74"/>
    <w:rsid w:val="00282186"/>
    <w:rsid w:val="00285C35"/>
    <w:rsid w:val="00287ACB"/>
    <w:rsid w:val="0029025C"/>
    <w:rsid w:val="0029237D"/>
    <w:rsid w:val="0029671A"/>
    <w:rsid w:val="002A359C"/>
    <w:rsid w:val="002A543D"/>
    <w:rsid w:val="002B03D2"/>
    <w:rsid w:val="002B09D7"/>
    <w:rsid w:val="002B153E"/>
    <w:rsid w:val="002B6A01"/>
    <w:rsid w:val="002C03D8"/>
    <w:rsid w:val="002C20DF"/>
    <w:rsid w:val="002C2313"/>
    <w:rsid w:val="002C2CB6"/>
    <w:rsid w:val="002D3623"/>
    <w:rsid w:val="002D52D1"/>
    <w:rsid w:val="002D716E"/>
    <w:rsid w:val="002E5B47"/>
    <w:rsid w:val="002F0B14"/>
    <w:rsid w:val="002F2C86"/>
    <w:rsid w:val="002F322A"/>
    <w:rsid w:val="00300304"/>
    <w:rsid w:val="003115F7"/>
    <w:rsid w:val="003124F7"/>
    <w:rsid w:val="00313ABC"/>
    <w:rsid w:val="003147A3"/>
    <w:rsid w:val="0031753F"/>
    <w:rsid w:val="00321A49"/>
    <w:rsid w:val="00330500"/>
    <w:rsid w:val="00330527"/>
    <w:rsid w:val="00342059"/>
    <w:rsid w:val="00342543"/>
    <w:rsid w:val="0034258E"/>
    <w:rsid w:val="00345B53"/>
    <w:rsid w:val="00347E5B"/>
    <w:rsid w:val="00354E99"/>
    <w:rsid w:val="00366652"/>
    <w:rsid w:val="00366FE2"/>
    <w:rsid w:val="00367DFF"/>
    <w:rsid w:val="00367F1C"/>
    <w:rsid w:val="00373E44"/>
    <w:rsid w:val="00376C2B"/>
    <w:rsid w:val="0037793E"/>
    <w:rsid w:val="0038767A"/>
    <w:rsid w:val="00390C89"/>
    <w:rsid w:val="00393BED"/>
    <w:rsid w:val="00397303"/>
    <w:rsid w:val="003A1CF3"/>
    <w:rsid w:val="003A28CD"/>
    <w:rsid w:val="003A53D7"/>
    <w:rsid w:val="003B5563"/>
    <w:rsid w:val="003B76A8"/>
    <w:rsid w:val="003C1523"/>
    <w:rsid w:val="003C182C"/>
    <w:rsid w:val="003C1936"/>
    <w:rsid w:val="003D6896"/>
    <w:rsid w:val="003E3155"/>
    <w:rsid w:val="003E7483"/>
    <w:rsid w:val="003F355B"/>
    <w:rsid w:val="003F4F35"/>
    <w:rsid w:val="00400AB0"/>
    <w:rsid w:val="004034DC"/>
    <w:rsid w:val="00407ABE"/>
    <w:rsid w:val="00413F29"/>
    <w:rsid w:val="004140FD"/>
    <w:rsid w:val="00415B84"/>
    <w:rsid w:val="00416343"/>
    <w:rsid w:val="0042509C"/>
    <w:rsid w:val="004278D9"/>
    <w:rsid w:val="00430A69"/>
    <w:rsid w:val="00431F78"/>
    <w:rsid w:val="00432EA0"/>
    <w:rsid w:val="00434FE3"/>
    <w:rsid w:val="004453C2"/>
    <w:rsid w:val="00447501"/>
    <w:rsid w:val="00456098"/>
    <w:rsid w:val="00461FCF"/>
    <w:rsid w:val="004627E2"/>
    <w:rsid w:val="00462AD4"/>
    <w:rsid w:val="004639E5"/>
    <w:rsid w:val="00467390"/>
    <w:rsid w:val="00470D72"/>
    <w:rsid w:val="00476AD5"/>
    <w:rsid w:val="00482181"/>
    <w:rsid w:val="00491A5B"/>
    <w:rsid w:val="00492D33"/>
    <w:rsid w:val="004935B5"/>
    <w:rsid w:val="00495259"/>
    <w:rsid w:val="004A3071"/>
    <w:rsid w:val="004A40D5"/>
    <w:rsid w:val="004A615C"/>
    <w:rsid w:val="004A6A91"/>
    <w:rsid w:val="004A7AC1"/>
    <w:rsid w:val="004B051A"/>
    <w:rsid w:val="004C4254"/>
    <w:rsid w:val="004D0CB5"/>
    <w:rsid w:val="004E167C"/>
    <w:rsid w:val="004E390B"/>
    <w:rsid w:val="004E42BE"/>
    <w:rsid w:val="004E69C1"/>
    <w:rsid w:val="004F3B68"/>
    <w:rsid w:val="004F7676"/>
    <w:rsid w:val="00500644"/>
    <w:rsid w:val="00500EFB"/>
    <w:rsid w:val="0050166F"/>
    <w:rsid w:val="00515B45"/>
    <w:rsid w:val="0051691D"/>
    <w:rsid w:val="00523448"/>
    <w:rsid w:val="005236BD"/>
    <w:rsid w:val="00531E71"/>
    <w:rsid w:val="00536AD0"/>
    <w:rsid w:val="00542090"/>
    <w:rsid w:val="00542D52"/>
    <w:rsid w:val="00542DC5"/>
    <w:rsid w:val="00545F98"/>
    <w:rsid w:val="005463F2"/>
    <w:rsid w:val="00546460"/>
    <w:rsid w:val="00546469"/>
    <w:rsid w:val="00546D1D"/>
    <w:rsid w:val="00552E31"/>
    <w:rsid w:val="00566799"/>
    <w:rsid w:val="00567201"/>
    <w:rsid w:val="00570FB3"/>
    <w:rsid w:val="005762EB"/>
    <w:rsid w:val="005864E6"/>
    <w:rsid w:val="0059001A"/>
    <w:rsid w:val="00590AA9"/>
    <w:rsid w:val="00590B1B"/>
    <w:rsid w:val="00592D1C"/>
    <w:rsid w:val="00593BCE"/>
    <w:rsid w:val="005A2EF2"/>
    <w:rsid w:val="005A4199"/>
    <w:rsid w:val="005A69B7"/>
    <w:rsid w:val="005B5052"/>
    <w:rsid w:val="005B5D1D"/>
    <w:rsid w:val="005B7B5A"/>
    <w:rsid w:val="005C2D0F"/>
    <w:rsid w:val="005C3BEE"/>
    <w:rsid w:val="005C5664"/>
    <w:rsid w:val="005C5E56"/>
    <w:rsid w:val="005E00BB"/>
    <w:rsid w:val="005E0D0B"/>
    <w:rsid w:val="005E1C0E"/>
    <w:rsid w:val="005E21EF"/>
    <w:rsid w:val="005E2F61"/>
    <w:rsid w:val="005E5136"/>
    <w:rsid w:val="005F4F6D"/>
    <w:rsid w:val="005F6E37"/>
    <w:rsid w:val="005F789F"/>
    <w:rsid w:val="005F7B10"/>
    <w:rsid w:val="006124E3"/>
    <w:rsid w:val="00613A82"/>
    <w:rsid w:val="00614655"/>
    <w:rsid w:val="00615774"/>
    <w:rsid w:val="00625B1F"/>
    <w:rsid w:val="0063047F"/>
    <w:rsid w:val="0063088A"/>
    <w:rsid w:val="00631EAB"/>
    <w:rsid w:val="00633EA4"/>
    <w:rsid w:val="00635992"/>
    <w:rsid w:val="006448DE"/>
    <w:rsid w:val="00650F98"/>
    <w:rsid w:val="00653C6E"/>
    <w:rsid w:val="006560D3"/>
    <w:rsid w:val="006630DF"/>
    <w:rsid w:val="0066343E"/>
    <w:rsid w:val="00664F4A"/>
    <w:rsid w:val="00672A4C"/>
    <w:rsid w:val="00674BD8"/>
    <w:rsid w:val="0068116D"/>
    <w:rsid w:val="00683D96"/>
    <w:rsid w:val="006845BC"/>
    <w:rsid w:val="00687D3D"/>
    <w:rsid w:val="006903A4"/>
    <w:rsid w:val="00692DBD"/>
    <w:rsid w:val="006A0F38"/>
    <w:rsid w:val="006A2737"/>
    <w:rsid w:val="006A2D1B"/>
    <w:rsid w:val="006B2DAB"/>
    <w:rsid w:val="006B653A"/>
    <w:rsid w:val="006C2AFF"/>
    <w:rsid w:val="006C3EB0"/>
    <w:rsid w:val="006C45F2"/>
    <w:rsid w:val="006C4A40"/>
    <w:rsid w:val="006C6953"/>
    <w:rsid w:val="006D294F"/>
    <w:rsid w:val="006D3BBC"/>
    <w:rsid w:val="006D42FD"/>
    <w:rsid w:val="006D4795"/>
    <w:rsid w:val="006D5C92"/>
    <w:rsid w:val="006D5F45"/>
    <w:rsid w:val="006E0DB3"/>
    <w:rsid w:val="006E2EB7"/>
    <w:rsid w:val="006E7455"/>
    <w:rsid w:val="006E76AF"/>
    <w:rsid w:val="006E7E40"/>
    <w:rsid w:val="006F4C54"/>
    <w:rsid w:val="006F5B55"/>
    <w:rsid w:val="00703462"/>
    <w:rsid w:val="00704E30"/>
    <w:rsid w:val="00706025"/>
    <w:rsid w:val="00707150"/>
    <w:rsid w:val="00707C32"/>
    <w:rsid w:val="00710DB6"/>
    <w:rsid w:val="00711EAA"/>
    <w:rsid w:val="00715588"/>
    <w:rsid w:val="007163A0"/>
    <w:rsid w:val="007245D9"/>
    <w:rsid w:val="007248E3"/>
    <w:rsid w:val="00735AF6"/>
    <w:rsid w:val="00743CA6"/>
    <w:rsid w:val="0074583F"/>
    <w:rsid w:val="00745AFF"/>
    <w:rsid w:val="00747EB5"/>
    <w:rsid w:val="0075312C"/>
    <w:rsid w:val="00754B13"/>
    <w:rsid w:val="0076046A"/>
    <w:rsid w:val="0076464F"/>
    <w:rsid w:val="00765F3A"/>
    <w:rsid w:val="00774016"/>
    <w:rsid w:val="00774705"/>
    <w:rsid w:val="0079084B"/>
    <w:rsid w:val="00790E84"/>
    <w:rsid w:val="007A1965"/>
    <w:rsid w:val="007A23B1"/>
    <w:rsid w:val="007A41B3"/>
    <w:rsid w:val="007A6412"/>
    <w:rsid w:val="007C0033"/>
    <w:rsid w:val="007C061E"/>
    <w:rsid w:val="007C3A79"/>
    <w:rsid w:val="007C44F4"/>
    <w:rsid w:val="007C62AF"/>
    <w:rsid w:val="007C75CA"/>
    <w:rsid w:val="007D0F9B"/>
    <w:rsid w:val="007D1EA1"/>
    <w:rsid w:val="007D3DD2"/>
    <w:rsid w:val="007D506D"/>
    <w:rsid w:val="007D645F"/>
    <w:rsid w:val="007E4A7C"/>
    <w:rsid w:val="0080746F"/>
    <w:rsid w:val="008113FE"/>
    <w:rsid w:val="008163DD"/>
    <w:rsid w:val="0082054E"/>
    <w:rsid w:val="0082093B"/>
    <w:rsid w:val="0082466A"/>
    <w:rsid w:val="00824C8B"/>
    <w:rsid w:val="00830B93"/>
    <w:rsid w:val="008361A7"/>
    <w:rsid w:val="00837D6F"/>
    <w:rsid w:val="0084113B"/>
    <w:rsid w:val="008419DC"/>
    <w:rsid w:val="008525B8"/>
    <w:rsid w:val="00857532"/>
    <w:rsid w:val="00857F92"/>
    <w:rsid w:val="0086012B"/>
    <w:rsid w:val="00865098"/>
    <w:rsid w:val="00866674"/>
    <w:rsid w:val="00867FC7"/>
    <w:rsid w:val="00870D45"/>
    <w:rsid w:val="0087150D"/>
    <w:rsid w:val="00880D48"/>
    <w:rsid w:val="00882E35"/>
    <w:rsid w:val="00883154"/>
    <w:rsid w:val="008A1173"/>
    <w:rsid w:val="008A4645"/>
    <w:rsid w:val="008A604D"/>
    <w:rsid w:val="008B0D02"/>
    <w:rsid w:val="008B137A"/>
    <w:rsid w:val="008B4A09"/>
    <w:rsid w:val="008B5647"/>
    <w:rsid w:val="008C2849"/>
    <w:rsid w:val="008C4048"/>
    <w:rsid w:val="008D5CCF"/>
    <w:rsid w:val="008D73F9"/>
    <w:rsid w:val="008E1CDE"/>
    <w:rsid w:val="008E5C91"/>
    <w:rsid w:val="008E5D1F"/>
    <w:rsid w:val="008E7A0E"/>
    <w:rsid w:val="00900944"/>
    <w:rsid w:val="009055FC"/>
    <w:rsid w:val="009128D8"/>
    <w:rsid w:val="00917016"/>
    <w:rsid w:val="00930D7E"/>
    <w:rsid w:val="0093140F"/>
    <w:rsid w:val="00933BBF"/>
    <w:rsid w:val="00943038"/>
    <w:rsid w:val="00943558"/>
    <w:rsid w:val="00943F8D"/>
    <w:rsid w:val="00945F01"/>
    <w:rsid w:val="00951C19"/>
    <w:rsid w:val="00962A4F"/>
    <w:rsid w:val="00963DE5"/>
    <w:rsid w:val="009655F7"/>
    <w:rsid w:val="00966CC1"/>
    <w:rsid w:val="0096757C"/>
    <w:rsid w:val="00975137"/>
    <w:rsid w:val="00975DA5"/>
    <w:rsid w:val="00977622"/>
    <w:rsid w:val="00982DFE"/>
    <w:rsid w:val="00983BC3"/>
    <w:rsid w:val="00983C15"/>
    <w:rsid w:val="009844E7"/>
    <w:rsid w:val="00986DD3"/>
    <w:rsid w:val="00992529"/>
    <w:rsid w:val="00992E7A"/>
    <w:rsid w:val="009A586F"/>
    <w:rsid w:val="009A74EE"/>
    <w:rsid w:val="009C35A6"/>
    <w:rsid w:val="009C363A"/>
    <w:rsid w:val="009D0261"/>
    <w:rsid w:val="009D486B"/>
    <w:rsid w:val="009D48FA"/>
    <w:rsid w:val="009D73FC"/>
    <w:rsid w:val="009D78BD"/>
    <w:rsid w:val="009D7F09"/>
    <w:rsid w:val="009E27C2"/>
    <w:rsid w:val="009E286B"/>
    <w:rsid w:val="009E3B0F"/>
    <w:rsid w:val="009F511C"/>
    <w:rsid w:val="00A028B3"/>
    <w:rsid w:val="00A0571A"/>
    <w:rsid w:val="00A06471"/>
    <w:rsid w:val="00A06ABB"/>
    <w:rsid w:val="00A0759B"/>
    <w:rsid w:val="00A13FD9"/>
    <w:rsid w:val="00A1523A"/>
    <w:rsid w:val="00A157D4"/>
    <w:rsid w:val="00A22E98"/>
    <w:rsid w:val="00A3516E"/>
    <w:rsid w:val="00A35A05"/>
    <w:rsid w:val="00A47CA5"/>
    <w:rsid w:val="00A55321"/>
    <w:rsid w:val="00A573CC"/>
    <w:rsid w:val="00A67CDC"/>
    <w:rsid w:val="00A67DF6"/>
    <w:rsid w:val="00A71697"/>
    <w:rsid w:val="00A72B38"/>
    <w:rsid w:val="00A80068"/>
    <w:rsid w:val="00A80F60"/>
    <w:rsid w:val="00A84418"/>
    <w:rsid w:val="00A95C42"/>
    <w:rsid w:val="00A976FF"/>
    <w:rsid w:val="00A97DBF"/>
    <w:rsid w:val="00AA18ED"/>
    <w:rsid w:val="00AB07F3"/>
    <w:rsid w:val="00AB1322"/>
    <w:rsid w:val="00AB4228"/>
    <w:rsid w:val="00AB4A8A"/>
    <w:rsid w:val="00AC00EF"/>
    <w:rsid w:val="00AC2A9A"/>
    <w:rsid w:val="00AD16EB"/>
    <w:rsid w:val="00AD1E75"/>
    <w:rsid w:val="00AD2ABE"/>
    <w:rsid w:val="00AE2ECF"/>
    <w:rsid w:val="00AE5478"/>
    <w:rsid w:val="00AF08F8"/>
    <w:rsid w:val="00AF42C8"/>
    <w:rsid w:val="00AF4BE6"/>
    <w:rsid w:val="00B00FCC"/>
    <w:rsid w:val="00B0207C"/>
    <w:rsid w:val="00B03E81"/>
    <w:rsid w:val="00B07D21"/>
    <w:rsid w:val="00B1739B"/>
    <w:rsid w:val="00B23B56"/>
    <w:rsid w:val="00B264AF"/>
    <w:rsid w:val="00B26E68"/>
    <w:rsid w:val="00B26FB2"/>
    <w:rsid w:val="00B273FC"/>
    <w:rsid w:val="00B30395"/>
    <w:rsid w:val="00B3066D"/>
    <w:rsid w:val="00B33179"/>
    <w:rsid w:val="00B34089"/>
    <w:rsid w:val="00B343C3"/>
    <w:rsid w:val="00B35212"/>
    <w:rsid w:val="00B35B42"/>
    <w:rsid w:val="00B37223"/>
    <w:rsid w:val="00B47FFE"/>
    <w:rsid w:val="00B51549"/>
    <w:rsid w:val="00B5319D"/>
    <w:rsid w:val="00B60119"/>
    <w:rsid w:val="00B6440A"/>
    <w:rsid w:val="00B71735"/>
    <w:rsid w:val="00B7293E"/>
    <w:rsid w:val="00B80C59"/>
    <w:rsid w:val="00B83443"/>
    <w:rsid w:val="00B94362"/>
    <w:rsid w:val="00BA0501"/>
    <w:rsid w:val="00BA17C4"/>
    <w:rsid w:val="00BA4080"/>
    <w:rsid w:val="00BB3405"/>
    <w:rsid w:val="00BB4015"/>
    <w:rsid w:val="00BB5282"/>
    <w:rsid w:val="00BB6250"/>
    <w:rsid w:val="00BB75CB"/>
    <w:rsid w:val="00BB770D"/>
    <w:rsid w:val="00BB7B7B"/>
    <w:rsid w:val="00BC214D"/>
    <w:rsid w:val="00BC5AB2"/>
    <w:rsid w:val="00BD4248"/>
    <w:rsid w:val="00BD68B7"/>
    <w:rsid w:val="00BE1E78"/>
    <w:rsid w:val="00BE1EFC"/>
    <w:rsid w:val="00BE6455"/>
    <w:rsid w:val="00BE687C"/>
    <w:rsid w:val="00BE79D3"/>
    <w:rsid w:val="00BF3840"/>
    <w:rsid w:val="00C01A74"/>
    <w:rsid w:val="00C123AA"/>
    <w:rsid w:val="00C144FC"/>
    <w:rsid w:val="00C22198"/>
    <w:rsid w:val="00C243D8"/>
    <w:rsid w:val="00C34454"/>
    <w:rsid w:val="00C5004E"/>
    <w:rsid w:val="00C51D64"/>
    <w:rsid w:val="00C54A23"/>
    <w:rsid w:val="00C55749"/>
    <w:rsid w:val="00C56B42"/>
    <w:rsid w:val="00C600B4"/>
    <w:rsid w:val="00C6320A"/>
    <w:rsid w:val="00C735EC"/>
    <w:rsid w:val="00C80040"/>
    <w:rsid w:val="00C80A9E"/>
    <w:rsid w:val="00C83F57"/>
    <w:rsid w:val="00C9024F"/>
    <w:rsid w:val="00C916BF"/>
    <w:rsid w:val="00CA5A38"/>
    <w:rsid w:val="00CA6983"/>
    <w:rsid w:val="00CB29F1"/>
    <w:rsid w:val="00CB4061"/>
    <w:rsid w:val="00CB6098"/>
    <w:rsid w:val="00CC0589"/>
    <w:rsid w:val="00CC77BE"/>
    <w:rsid w:val="00CD14F4"/>
    <w:rsid w:val="00CD4BA2"/>
    <w:rsid w:val="00CE148F"/>
    <w:rsid w:val="00CE2D5E"/>
    <w:rsid w:val="00CE3C3C"/>
    <w:rsid w:val="00CE5FE3"/>
    <w:rsid w:val="00CF06F5"/>
    <w:rsid w:val="00CF2A5C"/>
    <w:rsid w:val="00CF33C3"/>
    <w:rsid w:val="00CF4644"/>
    <w:rsid w:val="00CF7444"/>
    <w:rsid w:val="00D03145"/>
    <w:rsid w:val="00D11CC5"/>
    <w:rsid w:val="00D14BA3"/>
    <w:rsid w:val="00D17BD7"/>
    <w:rsid w:val="00D20EB0"/>
    <w:rsid w:val="00D24E72"/>
    <w:rsid w:val="00D317FB"/>
    <w:rsid w:val="00D31D5C"/>
    <w:rsid w:val="00D31E5A"/>
    <w:rsid w:val="00D409F4"/>
    <w:rsid w:val="00D40C74"/>
    <w:rsid w:val="00D45594"/>
    <w:rsid w:val="00D479D6"/>
    <w:rsid w:val="00D50D93"/>
    <w:rsid w:val="00D518F9"/>
    <w:rsid w:val="00D526E1"/>
    <w:rsid w:val="00D52ABD"/>
    <w:rsid w:val="00D5470B"/>
    <w:rsid w:val="00D63C79"/>
    <w:rsid w:val="00D65D30"/>
    <w:rsid w:val="00D70644"/>
    <w:rsid w:val="00D710D7"/>
    <w:rsid w:val="00D73B9B"/>
    <w:rsid w:val="00D76E72"/>
    <w:rsid w:val="00D77417"/>
    <w:rsid w:val="00D80AA6"/>
    <w:rsid w:val="00D81E24"/>
    <w:rsid w:val="00D8345E"/>
    <w:rsid w:val="00D83A12"/>
    <w:rsid w:val="00D87D89"/>
    <w:rsid w:val="00D92924"/>
    <w:rsid w:val="00D931F3"/>
    <w:rsid w:val="00D950B6"/>
    <w:rsid w:val="00DA417F"/>
    <w:rsid w:val="00DC420D"/>
    <w:rsid w:val="00DC4A1E"/>
    <w:rsid w:val="00DC5FDE"/>
    <w:rsid w:val="00DD15F9"/>
    <w:rsid w:val="00DD2A2D"/>
    <w:rsid w:val="00DD2E3B"/>
    <w:rsid w:val="00DD5489"/>
    <w:rsid w:val="00DD5833"/>
    <w:rsid w:val="00DD6B11"/>
    <w:rsid w:val="00DE11EE"/>
    <w:rsid w:val="00DE1B7B"/>
    <w:rsid w:val="00DE4DAF"/>
    <w:rsid w:val="00DE56BB"/>
    <w:rsid w:val="00DE5FB5"/>
    <w:rsid w:val="00DF79B3"/>
    <w:rsid w:val="00E01BA4"/>
    <w:rsid w:val="00E071B4"/>
    <w:rsid w:val="00E07564"/>
    <w:rsid w:val="00E1419E"/>
    <w:rsid w:val="00E1455B"/>
    <w:rsid w:val="00E16801"/>
    <w:rsid w:val="00E20FBF"/>
    <w:rsid w:val="00E24559"/>
    <w:rsid w:val="00E25129"/>
    <w:rsid w:val="00E34E27"/>
    <w:rsid w:val="00E37DD7"/>
    <w:rsid w:val="00E420CD"/>
    <w:rsid w:val="00E448FA"/>
    <w:rsid w:val="00E5306A"/>
    <w:rsid w:val="00E638DE"/>
    <w:rsid w:val="00E66B28"/>
    <w:rsid w:val="00E76AAE"/>
    <w:rsid w:val="00E83E1F"/>
    <w:rsid w:val="00E86425"/>
    <w:rsid w:val="00EA0CD1"/>
    <w:rsid w:val="00EA4297"/>
    <w:rsid w:val="00EB0D8F"/>
    <w:rsid w:val="00EB2E53"/>
    <w:rsid w:val="00EC3E0D"/>
    <w:rsid w:val="00ED3F0E"/>
    <w:rsid w:val="00ED4BD2"/>
    <w:rsid w:val="00ED7B98"/>
    <w:rsid w:val="00EE486C"/>
    <w:rsid w:val="00EE62E3"/>
    <w:rsid w:val="00EF1F5B"/>
    <w:rsid w:val="00EF3705"/>
    <w:rsid w:val="00EF39A7"/>
    <w:rsid w:val="00F02AB6"/>
    <w:rsid w:val="00F073C6"/>
    <w:rsid w:val="00F13199"/>
    <w:rsid w:val="00F13A6D"/>
    <w:rsid w:val="00F229C2"/>
    <w:rsid w:val="00F25423"/>
    <w:rsid w:val="00F30BB8"/>
    <w:rsid w:val="00F36809"/>
    <w:rsid w:val="00F419A4"/>
    <w:rsid w:val="00F4527E"/>
    <w:rsid w:val="00F45A6C"/>
    <w:rsid w:val="00F530AA"/>
    <w:rsid w:val="00F5677A"/>
    <w:rsid w:val="00F60523"/>
    <w:rsid w:val="00F61BFC"/>
    <w:rsid w:val="00F6375B"/>
    <w:rsid w:val="00F63BA0"/>
    <w:rsid w:val="00F64C1C"/>
    <w:rsid w:val="00F66FAC"/>
    <w:rsid w:val="00F7033B"/>
    <w:rsid w:val="00F707E5"/>
    <w:rsid w:val="00F7534E"/>
    <w:rsid w:val="00F75602"/>
    <w:rsid w:val="00F77E5D"/>
    <w:rsid w:val="00F80659"/>
    <w:rsid w:val="00F81B17"/>
    <w:rsid w:val="00F82699"/>
    <w:rsid w:val="00F8747C"/>
    <w:rsid w:val="00F94FAA"/>
    <w:rsid w:val="00F96343"/>
    <w:rsid w:val="00F96EBA"/>
    <w:rsid w:val="00FA2EB3"/>
    <w:rsid w:val="00FA3D66"/>
    <w:rsid w:val="00FA43A6"/>
    <w:rsid w:val="00FA5D2F"/>
    <w:rsid w:val="00FA6224"/>
    <w:rsid w:val="00FC6370"/>
    <w:rsid w:val="00FC640E"/>
    <w:rsid w:val="00FD0EC4"/>
    <w:rsid w:val="00FD73A5"/>
    <w:rsid w:val="00FE0AAC"/>
    <w:rsid w:val="00FE2BD8"/>
    <w:rsid w:val="00FF0DB7"/>
    <w:rsid w:val="00FF14A0"/>
    <w:rsid w:val="00FF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8EE3E9"/>
  <w15:docId w15:val="{13A4FE71-8B11-469F-BF2C-7A7F1D4E5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35B42"/>
  </w:style>
  <w:style w:type="paragraph" w:styleId="Heading1">
    <w:name w:val="heading 1"/>
    <w:basedOn w:val="Normal"/>
    <w:next w:val="Normal"/>
    <w:link w:val="Heading1Char"/>
    <w:uiPriority w:val="9"/>
    <w:qFormat/>
    <w:rsid w:val="002F2C86"/>
    <w:pPr>
      <w:outlineLvl w:val="0"/>
    </w:pPr>
    <w:rPr>
      <w:b/>
      <w:color w:val="5B9BD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06F5"/>
    <w:pPr>
      <w:outlineLvl w:val="1"/>
    </w:pPr>
    <w:rPr>
      <w:color w:val="5B9BD5" w:themeColor="accen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6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0B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0F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FB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06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06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6BA"/>
  </w:style>
  <w:style w:type="paragraph" w:styleId="Footer">
    <w:name w:val="footer"/>
    <w:basedOn w:val="Normal"/>
    <w:link w:val="FooterChar"/>
    <w:uiPriority w:val="99"/>
    <w:unhideWhenUsed/>
    <w:rsid w:val="000306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6BA"/>
  </w:style>
  <w:style w:type="table" w:styleId="TableGrid">
    <w:name w:val="Table Grid"/>
    <w:basedOn w:val="TableNormal"/>
    <w:uiPriority w:val="39"/>
    <w:rsid w:val="00F419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vps2">
    <w:name w:val="rvps2"/>
    <w:basedOn w:val="Normal"/>
    <w:rsid w:val="007C75C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rvts6">
    <w:name w:val="rvts6"/>
    <w:basedOn w:val="DefaultParagraphFont"/>
    <w:rsid w:val="007C75CA"/>
  </w:style>
  <w:style w:type="character" w:styleId="CommentReference">
    <w:name w:val="annotation reference"/>
    <w:basedOn w:val="DefaultParagraphFont"/>
    <w:uiPriority w:val="99"/>
    <w:semiHidden/>
    <w:unhideWhenUsed/>
    <w:rsid w:val="00266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6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65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59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0571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F2C86"/>
    <w:rPr>
      <w:b/>
      <w:color w:val="5B9BD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06F5"/>
    <w:rPr>
      <w:color w:val="5B9BD5" w:themeColor="accent1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F2C86"/>
    <w:pPr>
      <w:keepNext/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F2C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2C86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CF06F5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24C8B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CE5FE3"/>
    <w:pPr>
      <w:spacing w:after="0" w:line="240" w:lineRule="auto"/>
    </w:pPr>
    <w:rPr>
      <w:rFonts w:ascii="Calibri" w:hAnsi="Calibri" w:cs="Times New Roman"/>
    </w:rPr>
  </w:style>
  <w:style w:type="paragraph" w:styleId="Revision">
    <w:name w:val="Revision"/>
    <w:hidden/>
    <w:uiPriority w:val="99"/>
    <w:semiHidden/>
    <w:rsid w:val="00BE1E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9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mailto:msftreps@westlakesoftware.com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2BE6D7F98F448964E4E23958836C1" ma:contentTypeVersion="1" ma:contentTypeDescription="Create a new document." ma:contentTypeScope="" ma:versionID="5a755c9597cfb2c6a42c92b483b5c797">
  <xsd:schema xmlns:xsd="http://www.w3.org/2001/XMLSchema" xmlns:xs="http://www.w3.org/2001/XMLSchema" xmlns:p="http://schemas.microsoft.com/office/2006/metadata/properties" xmlns:ns3="4735fc78-c4e8-4d83-bd05-bb586608a583" targetNamespace="http://schemas.microsoft.com/office/2006/metadata/properties" ma:root="true" ma:fieldsID="5c84f57baedb57a7d26dd7a20718507d" ns3:_="">
    <xsd:import namespace="4735fc78-c4e8-4d83-bd05-bb586608a583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5fc78-c4e8-4d83-bd05-bb586608a5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CD3CD-2600-47D7-AE35-3D9C420051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5fc78-c4e8-4d83-bd05-bb586608a5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36C8CE-0869-45CA-9710-29E1DE6EA7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F9297-6C06-45C9-B801-4FB62E345A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06B94C-6504-4CBA-93BC-64F085163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perdine University</Company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Gould</dc:creator>
  <cp:lastModifiedBy>C Grupp</cp:lastModifiedBy>
  <cp:revision>17</cp:revision>
  <cp:lastPrinted>2015-11-03T18:38:00Z</cp:lastPrinted>
  <dcterms:created xsi:type="dcterms:W3CDTF">2016-09-08T01:39:00Z</dcterms:created>
  <dcterms:modified xsi:type="dcterms:W3CDTF">2016-09-09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12BE6D7F98F448964E4E23958836C1</vt:lpwstr>
  </property>
</Properties>
</file>